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47B8A114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54EC327D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0BF9">
                              <w:rPr>
                                <w:b/>
                                <w:sz w:val="32"/>
                                <w:szCs w:val="32"/>
                              </w:rPr>
                              <w:t>6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B25ABD">
                              <w:rPr>
                                <w:b/>
                                <w:sz w:val="32"/>
                                <w:szCs w:val="32"/>
                              </w:rPr>
                              <w:t>Surfe i mål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8E7CAC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Ver den beste utgåva av deg sjølv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00E9CA22" w14:textId="77777777" w:rsidR="00860BF9" w:rsidRDefault="00CD1890" w:rsidP="00860BF9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15</w:t>
                            </w:r>
                            <w:r w:rsidR="00860BF9" w:rsidRPr="00860BF9">
                              <w:rPr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46B52C7" w14:textId="0484228A" w:rsidR="00CD1890" w:rsidRDefault="00860BF9" w:rsidP="00860BF9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Cs/>
                                <w:sz w:val="22"/>
                                <w:szCs w:val="22"/>
                              </w:rPr>
                              <w:t>Frist bokmelding 28.apr</w:t>
                            </w:r>
                          </w:p>
                          <w:p w14:paraId="3A7B0EB2" w14:textId="66AFA59D" w:rsidR="008B4CBC" w:rsidRPr="00FB76C8" w:rsidRDefault="00BE6B54" w:rsidP="00860BF9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FB76C8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 xml:space="preserve">Besøk av </w:t>
                            </w:r>
                            <w:r w:rsidR="00672A37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>Knut Jørgen</w:t>
                            </w:r>
                            <w:r w:rsidR="009B6EFF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 xml:space="preserve"> Røed</w:t>
                            </w:r>
                            <w:r w:rsidR="00352CDE" w:rsidRPr="00FB76C8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 xml:space="preserve"> Ødegård</w:t>
                            </w:r>
                            <w:r w:rsidR="00FB76C8" w:rsidRPr="00FB76C8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  <w:r w:rsidR="00FB76C8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 xml:space="preserve">tysdag </w:t>
                            </w:r>
                            <w:r w:rsidR="00FB76C8" w:rsidRPr="00FB76C8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>10-11 i</w:t>
                            </w:r>
                            <w:r w:rsidR="00FB76C8">
                              <w:rPr>
                                <w:bCs/>
                                <w:sz w:val="22"/>
                                <w:szCs w:val="22"/>
                                <w:lang w:val="nb-NO"/>
                              </w:rPr>
                              <w:t xml:space="preserve"> KB</w:t>
                            </w:r>
                          </w:p>
                          <w:p w14:paraId="5D17E01A" w14:textId="77777777" w:rsidR="00921127" w:rsidRPr="00FB76C8" w:rsidRDefault="00921127" w:rsidP="00921127">
                            <w:pPr>
                              <w:pStyle w:val="NoSpacing"/>
                              <w:ind w:left="1440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</w:p>
                          <w:p w14:paraId="5A1B3E40" w14:textId="2C1A07BE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1726EDE" w14:textId="4FF53133" w:rsidR="00AE5BB2" w:rsidRPr="00C96695" w:rsidRDefault="00911B27" w:rsidP="00AE5BB2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Cs/>
                                <w:sz w:val="28"/>
                                <w:szCs w:val="28"/>
                              </w:rPr>
                              <w:t>Fri onsdag</w:t>
                            </w:r>
                          </w:p>
                          <w:p w14:paraId="0AF372B5" w14:textId="38843AE8" w:rsidR="009B36E5" w:rsidRPr="00AE5BB2" w:rsidRDefault="009B36E5" w:rsidP="009B36E5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60707936" w14:textId="77777777" w:rsidR="009B36E5" w:rsidRDefault="009B36E5" w:rsidP="009B36E5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  <w:t>Hugs veke 21:</w:t>
                            </w:r>
                          </w:p>
                          <w:p w14:paraId="4E0DFE11" w14:textId="15A8A93A" w:rsidR="006473C7" w:rsidRDefault="009B36E5" w:rsidP="0092112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Innleveringfrist: 24.mai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  <w:t xml:space="preserve"> Foto-oppgåve</w:t>
                            </w:r>
                          </w:p>
                          <w:p w14:paraId="5FAA3730" w14:textId="77777777" w:rsidR="00391C49" w:rsidRPr="005B2FFF" w:rsidRDefault="00391C49" w:rsidP="0092112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</w:p>
                          <w:p w14:paraId="3B402BD5" w14:textId="77777777" w:rsidR="00AC4044" w:rsidRPr="009B36E5" w:rsidRDefault="00AC4044" w:rsidP="00AC4044">
                            <w:pPr>
                              <w:pStyle w:val="NoSpacing"/>
                              <w:ind w:left="72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</w:p>
                          <w:p w14:paraId="4D803007" w14:textId="27DE59A8" w:rsidR="006473C7" w:rsidRPr="00391C49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nn-NO"/>
                              </w:rPr>
                            </w:pPr>
                            <w:r w:rsidRPr="00391C4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nn-NO"/>
                              </w:rPr>
                              <w:t>Eksamensdatoar:</w:t>
                            </w:r>
                            <w:r w:rsidR="00AC4044" w:rsidRPr="00391C4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nn-NO"/>
                              </w:rPr>
                              <w:t xml:space="preserve"> </w:t>
                            </w:r>
                          </w:p>
                          <w:p w14:paraId="24500117" w14:textId="30DC84C4" w:rsidR="00D8347C" w:rsidRPr="00435386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skriftleg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7</w:t>
                            </w:r>
                            <w:r w:rsidR="005D59DF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  <w:r w:rsidR="00D8347C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7A9C77F7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skriftleg: 14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eng)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15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norsk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hm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)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16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norsk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sm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)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21.mai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matematikk)</w:t>
                            </w:r>
                          </w:p>
                          <w:p w14:paraId="733C1431" w14:textId="7D9532B8" w:rsidR="00CC7B11" w:rsidRPr="00435386" w:rsidRDefault="00CC7B11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 munnleg: 10.juni</w:t>
                            </w:r>
                          </w:p>
                          <w:p w14:paraId="68FDC97B" w14:textId="0BAC8B11" w:rsidR="004E7E12" w:rsidRPr="00435386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: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12.juni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68447B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68447B" w:rsidRDefault="00276232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hyperlink r:id="rId9" w:history="1">
                              <w:r w:rsidR="00E124C3" w:rsidRPr="0068447B">
                                <w:rPr>
                                  <w:rStyle w:val="Hyperlink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68447B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39B78AB2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07A072CC" w:rsidR="0019702C" w:rsidRDefault="00402C09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60AD0A" wp14:editId="0CFBB5AD">
                                  <wp:extent cx="3646805" cy="1231265"/>
                                  <wp:effectExtent l="0" t="0" r="0" b="6985"/>
                                  <wp:docPr id="662252723" name="Bilde 1" descr="Et bilde som inneholder blomster, Fargerik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62252723" name="Bilde 1" descr="Et bilde som inneholder blomster, Fargerikt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46805" cy="1231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B940D" w14:textId="0D86EF5E" w:rsidR="00595818" w:rsidRDefault="000372CB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 w:rsidRPr="005D1AC0">
                              <w:rPr>
                                <w:noProof/>
                                <w:lang w:val="nb-NO"/>
                              </w:rPr>
                              <w:t xml:space="preserve">           </w:t>
                            </w:r>
                          </w:p>
                          <w:p w14:paraId="29D6B04F" w14:textId="64BBF5EF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65344DE1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54EC327D" w:rsidR="0019702C" w:rsidRPr="00DC2291" w:rsidRDefault="000A0857" w:rsidP="0019702C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="00860BF9">
                        <w:rPr>
                          <w:b/>
                          <w:sz w:val="32"/>
                          <w:szCs w:val="32"/>
                        </w:rPr>
                        <w:t>6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="00732CFB" w:rsidRPr="00DC2291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="00B25ABD">
                        <w:rPr>
                          <w:b/>
                          <w:sz w:val="32"/>
                          <w:szCs w:val="32"/>
                        </w:rPr>
                        <w:t>Surfe i mål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8E7CAC">
                      <w:pPr>
                        <w:jc w:val="center"/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Ver den beste utgåva av deg sjølv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00E9CA22" w14:textId="77777777" w:rsidR="00860BF9" w:rsidRDefault="00CD1890" w:rsidP="00860BF9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>
                        <w:rPr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15</w:t>
                      </w:r>
                      <w:r w:rsidR="00860BF9" w:rsidRPr="00860BF9">
                        <w:rPr>
                          <w:bCs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46B52C7" w14:textId="0484228A" w:rsidR="00CD1890" w:rsidRDefault="00860BF9" w:rsidP="00860BF9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Cs/>
                          <w:sz w:val="22"/>
                          <w:szCs w:val="22"/>
                        </w:rPr>
                        <w:t>Frist bokmelding 28.apr</w:t>
                      </w:r>
                    </w:p>
                    <w:p w14:paraId="3A7B0EB2" w14:textId="66AFA59D" w:rsidR="008B4CBC" w:rsidRPr="00FB76C8" w:rsidRDefault="00BE6B54" w:rsidP="00860BF9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bCs/>
                          <w:sz w:val="22"/>
                          <w:szCs w:val="22"/>
                          <w:lang w:val="nb-NO"/>
                        </w:rPr>
                      </w:pPr>
                      <w:r w:rsidRPr="00FB76C8">
                        <w:rPr>
                          <w:bCs/>
                          <w:sz w:val="22"/>
                          <w:szCs w:val="22"/>
                          <w:lang w:val="nb-NO"/>
                        </w:rPr>
                        <w:t xml:space="preserve">Besøk av </w:t>
                      </w:r>
                      <w:r w:rsidR="00672A37">
                        <w:rPr>
                          <w:bCs/>
                          <w:sz w:val="22"/>
                          <w:szCs w:val="22"/>
                          <w:lang w:val="nb-NO"/>
                        </w:rPr>
                        <w:t>Knut Jørgen</w:t>
                      </w:r>
                      <w:r w:rsidR="009B6EFF">
                        <w:rPr>
                          <w:bCs/>
                          <w:sz w:val="22"/>
                          <w:szCs w:val="22"/>
                          <w:lang w:val="nb-NO"/>
                        </w:rPr>
                        <w:t xml:space="preserve"> Røed</w:t>
                      </w:r>
                      <w:r w:rsidR="00352CDE" w:rsidRPr="00FB76C8">
                        <w:rPr>
                          <w:bCs/>
                          <w:sz w:val="22"/>
                          <w:szCs w:val="22"/>
                          <w:lang w:val="nb-NO"/>
                        </w:rPr>
                        <w:t xml:space="preserve"> Ødegård</w:t>
                      </w:r>
                      <w:r w:rsidR="00FB76C8" w:rsidRPr="00FB76C8">
                        <w:rPr>
                          <w:bCs/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  <w:r w:rsidR="00FB76C8">
                        <w:rPr>
                          <w:bCs/>
                          <w:sz w:val="22"/>
                          <w:szCs w:val="22"/>
                          <w:lang w:val="nb-NO"/>
                        </w:rPr>
                        <w:t xml:space="preserve">tysdag </w:t>
                      </w:r>
                      <w:r w:rsidR="00FB76C8" w:rsidRPr="00FB76C8">
                        <w:rPr>
                          <w:bCs/>
                          <w:sz w:val="22"/>
                          <w:szCs w:val="22"/>
                          <w:lang w:val="nb-NO"/>
                        </w:rPr>
                        <w:t>10-11 i</w:t>
                      </w:r>
                      <w:r w:rsidR="00FB76C8">
                        <w:rPr>
                          <w:bCs/>
                          <w:sz w:val="22"/>
                          <w:szCs w:val="22"/>
                          <w:lang w:val="nb-NO"/>
                        </w:rPr>
                        <w:t xml:space="preserve"> KB</w:t>
                      </w:r>
                    </w:p>
                    <w:p w14:paraId="5D17E01A" w14:textId="77777777" w:rsidR="00921127" w:rsidRPr="00FB76C8" w:rsidRDefault="00921127" w:rsidP="00921127">
                      <w:pPr>
                        <w:pStyle w:val="NoSpacing"/>
                        <w:ind w:left="1440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</w:p>
                    <w:p w14:paraId="5A1B3E40" w14:textId="2C1A07BE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1726EDE" w14:textId="4FF53133" w:rsidR="00AE5BB2" w:rsidRPr="00C96695" w:rsidRDefault="00911B27" w:rsidP="00AE5BB2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Cs/>
                          <w:sz w:val="28"/>
                          <w:szCs w:val="28"/>
                        </w:rPr>
                        <w:t>Fri onsdag</w:t>
                      </w:r>
                    </w:p>
                    <w:p w14:paraId="0AF372B5" w14:textId="38843AE8" w:rsidR="009B36E5" w:rsidRPr="00AE5BB2" w:rsidRDefault="009B36E5" w:rsidP="009B36E5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en-GB"/>
                        </w:rPr>
                      </w:pPr>
                    </w:p>
                    <w:p w14:paraId="60707936" w14:textId="77777777" w:rsidR="009B36E5" w:rsidRDefault="009B36E5" w:rsidP="009B36E5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  <w:t>Hugs veke 21:</w:t>
                      </w:r>
                    </w:p>
                    <w:p w14:paraId="4E0DFE11" w14:textId="15A8A93A" w:rsidR="006473C7" w:rsidRDefault="009B36E5" w:rsidP="0092112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Innleveringfrist: 24.mai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  <w:t xml:space="preserve"> Foto-oppgåve</w:t>
                      </w:r>
                    </w:p>
                    <w:p w14:paraId="5FAA3730" w14:textId="77777777" w:rsidR="00391C49" w:rsidRPr="005B2FFF" w:rsidRDefault="00391C49" w:rsidP="0092112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</w:p>
                    <w:p w14:paraId="3B402BD5" w14:textId="77777777" w:rsidR="00AC4044" w:rsidRPr="009B36E5" w:rsidRDefault="00AC4044" w:rsidP="00AC4044">
                      <w:pPr>
                        <w:pStyle w:val="NoSpacing"/>
                        <w:ind w:left="72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</w:p>
                    <w:p w14:paraId="4D803007" w14:textId="27DE59A8" w:rsidR="006473C7" w:rsidRPr="00391C49" w:rsidRDefault="004E7E12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lang w:val="nn-NO"/>
                        </w:rPr>
                      </w:pPr>
                      <w:r w:rsidRPr="00391C4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lang w:val="nn-NO"/>
                        </w:rPr>
                        <w:t>Eksamensdatoar:</w:t>
                      </w:r>
                      <w:r w:rsidR="00AC4044" w:rsidRPr="00391C4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lang w:val="nn-NO"/>
                        </w:rPr>
                        <w:t xml:space="preserve"> </w:t>
                      </w:r>
                    </w:p>
                    <w:p w14:paraId="24500117" w14:textId="30DC84C4" w:rsidR="00D8347C" w:rsidRPr="00435386" w:rsidRDefault="008A78A3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</w:t>
                      </w:r>
                      <w:r w:rsidR="00A1336B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skriftleg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: </w:t>
                      </w:r>
                      <w:r w:rsidR="00A1336B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7</w:t>
                      </w:r>
                      <w:r w:rsidR="005D59DF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.</w:t>
                      </w:r>
                      <w:r w:rsidR="00D8347C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i</w:t>
                      </w:r>
                    </w:p>
                    <w:p w14:paraId="26574341" w14:textId="7A9C77F7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skriftleg: 14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eng)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,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15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norsk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hm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>)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,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16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norsk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sm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>)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,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21.mai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matematikk)</w:t>
                      </w:r>
                    </w:p>
                    <w:p w14:paraId="733C1431" w14:textId="7D9532B8" w:rsidR="00CC7B11" w:rsidRPr="00435386" w:rsidRDefault="00CC7B11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 munnleg: 10.juni</w:t>
                      </w:r>
                    </w:p>
                    <w:p w14:paraId="68FDC97B" w14:textId="0BAC8B11" w:rsidR="004E7E12" w:rsidRPr="00435386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munnleg</w:t>
                      </w:r>
                      <w:r w:rsidR="006540C3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: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12.juni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68447B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68447B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3BA1B6D0" w14:textId="357AE84C" w:rsidR="003008BA" w:rsidRPr="0068447B" w:rsidRDefault="00276232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hyperlink r:id="rId12" w:history="1">
                        <w:r w:rsidR="00E124C3" w:rsidRPr="0068447B">
                          <w:rPr>
                            <w:rStyle w:val="Hyperlink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68447B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39B78AB2" w:rsidR="00C25D7A" w:rsidRPr="00D960E7" w:rsidRDefault="00C25D7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14:paraId="72A3D3EC" w14:textId="07A072CC" w:rsidR="0019702C" w:rsidRDefault="00402C09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60AD0A" wp14:editId="0CFBB5AD">
                            <wp:extent cx="3646805" cy="1231265"/>
                            <wp:effectExtent l="0" t="0" r="0" b="6985"/>
                            <wp:docPr id="662252723" name="Bilde 1" descr="Et bilde som inneholder blomster, Fargerik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62252723" name="Bilde 1" descr="Et bilde som inneholder blomster, Fargerikt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46805" cy="1231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B940D" w14:textId="0D86EF5E" w:rsidR="00595818" w:rsidRDefault="000372CB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 w:rsidRPr="005D1AC0">
                        <w:rPr>
                          <w:noProof/>
                          <w:lang w:val="nb-NO"/>
                        </w:rPr>
                        <w:t xml:space="preserve">           </w:t>
                      </w:r>
                    </w:p>
                    <w:p w14:paraId="29D6B04F" w14:textId="64BBF5EF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65344DE1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5C77322D" w:rsidR="0047492F" w:rsidRPr="00F53E5D" w:rsidRDefault="007E7BE8" w:rsidP="53C965D6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7CD3C88">
                <wp:simplePos x="0" y="0"/>
                <wp:positionH relativeFrom="column">
                  <wp:posOffset>3734435</wp:posOffset>
                </wp:positionH>
                <wp:positionV relativeFrom="paragraph">
                  <wp:posOffset>8255</wp:posOffset>
                </wp:positionV>
                <wp:extent cx="1418590" cy="1430655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8590" cy="143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5E816A4C" w:rsidR="00260D4F" w:rsidRDefault="004A4C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D7C2BF" wp14:editId="6156EAC2">
                                  <wp:extent cx="972185" cy="1330325"/>
                                  <wp:effectExtent l="0" t="0" r="0" b="3175"/>
                                  <wp:docPr id="1062030995" name="Bilde 1" descr="Et bilde som inneholder tekst, bok, Font, plaka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62030995" name="Bilde 1" descr="Et bilde som inneholder tekst, bok, Font, plakat&#10;&#10;Automatisk generert beskrivelse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2185" cy="1330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94.05pt;margin-top:.65pt;width:111.7pt;height:112.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" stroked="f">
                <v:textbox>
                  <w:txbxContent>
                    <w:p w14:paraId="5D4A434D" w14:textId="5E816A4C" w:rsidR="00260D4F" w:rsidRDefault="004A4CA1">
                      <w:r>
                        <w:rPr>
                          <w:noProof/>
                        </w:rPr>
                        <w:drawing>
                          <wp:inline distT="0" distB="0" distL="0" distR="0" wp14:anchorId="25D7C2BF" wp14:editId="6156EAC2">
                            <wp:extent cx="972185" cy="1330325"/>
                            <wp:effectExtent l="0" t="0" r="0" b="3175"/>
                            <wp:docPr id="1062030995" name="Bilde 1" descr="Et bilde som inneholder tekst, bok, Font, plaka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62030995" name="Bilde 1" descr="Et bilde som inneholder tekst, bok, Font, plakat&#10;&#10;Automatisk generert beskrivels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2185" cy="1330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53C965D6">
        <w:rPr>
          <w:rFonts w:asciiTheme="majorHAnsi" w:hAnsiTheme="majorHAnsi" w:cstheme="majorBidi"/>
          <w:sz w:val="24"/>
          <w:szCs w:val="24"/>
          <w:lang w:val="nn-NO"/>
        </w:rPr>
        <w:t>Veke</w:t>
      </w:r>
      <w:r w:rsidR="00E040AC">
        <w:rPr>
          <w:rFonts w:asciiTheme="majorHAnsi" w:hAnsiTheme="majorHAnsi" w:cstheme="majorBidi"/>
          <w:sz w:val="24"/>
          <w:szCs w:val="24"/>
          <w:lang w:val="nn-NO"/>
        </w:rPr>
        <w:t xml:space="preserve"> 17,</w:t>
      </w:r>
      <w:r w:rsidR="00D75B2A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E040AC">
        <w:rPr>
          <w:rFonts w:asciiTheme="majorHAnsi" w:hAnsiTheme="majorHAnsi" w:cstheme="majorBidi"/>
          <w:sz w:val="24"/>
          <w:szCs w:val="24"/>
          <w:lang w:val="nn-NO"/>
        </w:rPr>
        <w:t>22</w:t>
      </w:r>
      <w:r w:rsidR="5003C46C" w:rsidRPr="53C965D6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0EC0959" w:rsidRPr="53C965D6">
        <w:rPr>
          <w:rFonts w:asciiTheme="majorHAnsi" w:hAnsiTheme="majorHAnsi" w:cstheme="majorBidi"/>
          <w:sz w:val="24"/>
          <w:szCs w:val="24"/>
          <w:lang w:val="nn-NO"/>
        </w:rPr>
        <w:t>april</w:t>
      </w:r>
      <w:r w:rsidR="00975383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53C965D6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3B36DA">
        <w:rPr>
          <w:rFonts w:asciiTheme="majorHAnsi" w:hAnsiTheme="majorHAnsi" w:cstheme="majorBidi"/>
          <w:sz w:val="24"/>
          <w:szCs w:val="24"/>
          <w:lang w:val="nn-NO"/>
        </w:rPr>
        <w:t>26</w:t>
      </w:r>
      <w:r w:rsidR="00EC0959" w:rsidRPr="53C965D6">
        <w:rPr>
          <w:rFonts w:asciiTheme="majorHAnsi" w:hAnsiTheme="majorHAnsi" w:cstheme="majorBidi"/>
          <w:sz w:val="24"/>
          <w:szCs w:val="24"/>
          <w:lang w:val="nn-NO"/>
        </w:rPr>
        <w:t>.april</w:t>
      </w:r>
      <w:r w:rsidR="00E040AC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C801E4D" w14:textId="01193D15" w:rsidR="00260D4F" w:rsidRPr="00C03414" w:rsidRDefault="00260D4F" w:rsidP="00C03414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156132AE" w:rsidR="00CD386C" w:rsidRPr="00F53E5D" w:rsidRDefault="009D4F54" w:rsidP="6614A4EB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6614A4EB">
        <w:rPr>
          <w:rFonts w:asciiTheme="majorHAnsi" w:hAnsiTheme="majorHAnsi" w:cstheme="majorBidi"/>
          <w:sz w:val="24"/>
          <w:szCs w:val="24"/>
          <w:lang w:val="nn-NO"/>
        </w:rPr>
        <w:t>Ordenselevar</w:t>
      </w:r>
      <w:r w:rsidR="0085444E">
        <w:rPr>
          <w:rFonts w:asciiTheme="majorHAnsi" w:hAnsiTheme="majorHAnsi" w:cstheme="majorBidi"/>
          <w:sz w:val="24"/>
          <w:szCs w:val="24"/>
          <w:lang w:val="nn-NO"/>
        </w:rPr>
        <w:t xml:space="preserve">: </w:t>
      </w:r>
      <w:r w:rsidR="00B25ABD">
        <w:rPr>
          <w:rFonts w:asciiTheme="majorHAnsi" w:hAnsiTheme="majorHAnsi" w:cstheme="majorBidi"/>
          <w:sz w:val="24"/>
          <w:szCs w:val="24"/>
          <w:lang w:val="nn-NO"/>
        </w:rPr>
        <w:t>Liv og Leah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0147FC47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AC4044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5FE036F0" w14:textId="77777777" w:rsidR="00A127B7" w:rsidRDefault="00A127B7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433ECC69" w14:textId="018107D2" w:rsidR="00247056" w:rsidRPr="00F53E5D" w:rsidRDefault="00247056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F4B083" w:themeFill="accent2" w:themeFillTint="99"/>
          </w:tcPr>
          <w:p w14:paraId="53055610" w14:textId="21B357BF" w:rsidR="00247056" w:rsidRPr="00F53E5D" w:rsidRDefault="00AC40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66C4E53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66C4E53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66C4E53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AC4044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8A0E0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66C4E53F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66C4E53F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66C4E53F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D8A0E0"/>
          </w:tcPr>
          <w:p w14:paraId="51DFCD08" w14:textId="0AC19316" w:rsidR="005159F9" w:rsidRPr="00F53E5D" w:rsidRDefault="00AC40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66C4E53F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66C4E53F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8A0E0"/>
          </w:tcPr>
          <w:p w14:paraId="49F607F1" w14:textId="05BDE34F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  <w:r w:rsidR="0097413F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 Therese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55C9431" w:rsidR="00623D3D" w:rsidRPr="00F53E5D" w:rsidRDefault="516627B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  <w:r w:rsidR="757846CC"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15-11.00</w:t>
            </w:r>
          </w:p>
        </w:tc>
      </w:tr>
      <w:tr w:rsidR="00623D3D" w:rsidRPr="00F53E5D" w14:paraId="0EDC9049" w14:textId="77777777" w:rsidTr="66C4E53F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0147FC4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AC4044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751CD471" w:rsidR="004D125A" w:rsidRPr="00F53E5D" w:rsidRDefault="0083A872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Heidi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620EA39D" w:rsidR="002D7340" w:rsidRPr="00F53E5D" w:rsidRDefault="325CE6F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8A0E0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66C4E53F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66C4E53F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147FC47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147FC47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7DE64F92" w:rsidR="003F2C0E" w:rsidRPr="00F53E5D" w:rsidRDefault="786A154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66C4E53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147FC47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147FC47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Språk, arb.fag</w:t>
            </w:r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pråk, arb.fag</w:t>
            </w:r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147FC47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147FC47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147FC47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147FC47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147FC47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FC286B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0C149AC7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0C149AC7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0C149AC7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51B9F51" w14:textId="77777777" w:rsidR="00DA7768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krive bokomtale</w:t>
            </w:r>
          </w:p>
          <w:p w14:paraId="57726029" w14:textId="2C85FC37" w:rsidR="00DD078E" w:rsidRPr="002E7DE6" w:rsidRDefault="00DD078E" w:rsidP="61C182AD">
            <w:pPr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</w:pPr>
            <w:r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-saktekst</w:t>
            </w:r>
            <w:r w:rsidR="1537C375"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ar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årsakar og verknader av ulike historiske hendingar i Midtausten. </w:t>
            </w:r>
          </w:p>
        </w:tc>
      </w:tr>
      <w:tr w:rsidR="00E90DE4" w:rsidRPr="008044FC" w14:paraId="03354D16" w14:textId="77777777" w:rsidTr="0C149AC7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1623250E" w:rsidR="0030298B" w:rsidRPr="002E7DE6" w:rsidRDefault="00604C8C" w:rsidP="0C149AC7">
            <w:pPr>
              <w:pStyle w:val="NoSpacing"/>
              <w:spacing w:line="259" w:lineRule="auto"/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>Repetisjon frå fagdagen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alternativbevegelsen, wicca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00D7446F">
        <w:trPr>
          <w:trHeight w:val="325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2C3CBF6A" w:rsidR="00DE54B3" w:rsidRPr="00773EE8" w:rsidRDefault="4A032510" w:rsidP="16663356">
            <w:pPr>
              <w:shd w:val="clear" w:color="auto" w:fill="FFFFFF" w:themeFill="background1"/>
              <w:spacing w:beforeAutospacing="1" w:afterAutospacing="1"/>
              <w:rPr>
                <w:rFonts w:ascii="Roboto" w:hAnsi="Roboto"/>
                <w:color w:val="303030"/>
                <w:sz w:val="14"/>
                <w:szCs w:val="14"/>
                <w:lang w:val="nb-NO"/>
              </w:rPr>
            </w:pPr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Learn about the US</w:t>
            </w:r>
            <w:r w:rsidR="256835E9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531510D3" w:rsidR="2513E5A9" w:rsidRPr="002E7DE6" w:rsidRDefault="000C70BB" w:rsidP="3AE16DC8">
            <w:pPr>
              <w:pStyle w:val="NoSpacing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Skal kunne forklare nitrogenkrinsløpet.</w:t>
            </w:r>
          </w:p>
        </w:tc>
      </w:tr>
      <w:tr w:rsidR="00B34E53" w:rsidRPr="00391C49" w14:paraId="36AD9760" w14:textId="77777777" w:rsidTr="0C149AC7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0C149AC7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BCA1342" w:rsidR="00B34E53" w:rsidRPr="002E7DE6" w:rsidRDefault="005B5322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nakke om </w:t>
            </w:r>
            <w:r w:rsidR="001E1F03">
              <w:rPr>
                <w:rFonts w:asciiTheme="majorHAnsi" w:hAnsiTheme="majorHAnsi" w:cstheme="majorHAnsi"/>
                <w:sz w:val="16"/>
                <w:szCs w:val="16"/>
              </w:rPr>
              <w:t>daglege rutinar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2CC8BD57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E5BB5" w:rsidRPr="00BF4491" w14:paraId="27DF42C7" w14:textId="77777777" w:rsidTr="2CC8BD5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2EA6114A" w:rsidR="007403B2" w:rsidRPr="00555C97" w:rsidRDefault="6F99AB60" w:rsidP="00B67F64">
            <w:pPr>
              <w:spacing w:line="276" w:lineRule="auto"/>
              <w:rPr>
                <w:rStyle w:val="ui-provider"/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News in English. </w:t>
            </w:r>
          </w:p>
        </w:tc>
      </w:tr>
      <w:tr w:rsidR="005E5BB5" w:rsidRPr="00C21432" w14:paraId="29AD0137" w14:textId="77777777" w:rsidTr="2CC8BD57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2E56223" w14:textId="47C4D465" w:rsidR="005E5BB5" w:rsidRPr="00555C97" w:rsidRDefault="2064E6AA" w:rsidP="00344985">
            <w:pPr>
              <w:spacing w:line="276" w:lineRule="auto"/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</w:pPr>
            <w:r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>Gå gjennom vekepla</w:t>
            </w:r>
            <w:r w:rsidR="002A78D9"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>n</w:t>
            </w:r>
          </w:p>
        </w:tc>
      </w:tr>
      <w:tr w:rsidR="005E5BB5" w:rsidRPr="00F53E5D" w14:paraId="3FBA10DC" w14:textId="77777777" w:rsidTr="2CC8BD57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29A1464" w14:textId="0CAA494F" w:rsidR="005E5BB5" w:rsidRPr="00555C97" w:rsidRDefault="00725C60" w:rsidP="0C849AD4">
            <w:pPr>
              <w:spacing w:line="276" w:lineRule="auto"/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</w:pPr>
            <w:r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 xml:space="preserve">Vi skal jobbe med sikkerheit på </w:t>
            </w:r>
            <w:r w:rsidR="00772E77"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>laboratoriet</w:t>
            </w:r>
            <w:r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 xml:space="preserve">, og </w:t>
            </w:r>
            <w:r w:rsidR="00772E77"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>så skal vi sjå på korleis vi gjennomfører eit forsøk.</w:t>
            </w:r>
          </w:p>
        </w:tc>
      </w:tr>
      <w:tr w:rsidR="00D96381" w:rsidRPr="00587C9B" w14:paraId="74B76BA1" w14:textId="77777777" w:rsidTr="00807378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2E177D8D" w14:textId="25505573" w:rsidR="00D96381" w:rsidRPr="00555C97" w:rsidRDefault="003D5935" w:rsidP="00D96381">
            <w:pPr>
              <w:spacing w:after="120" w:line="276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555C97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Korleis snakke om kva ein gjer ein vanleg dag?</w:t>
            </w:r>
          </w:p>
        </w:tc>
      </w:tr>
      <w:tr w:rsidR="00D96381" w:rsidRPr="00F53E5D" w14:paraId="526E5883" w14:textId="77777777" w:rsidTr="2CC8BD5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537F28F" w14:textId="13B9B548" w:rsidR="00D96381" w:rsidRPr="00555C97" w:rsidRDefault="00D96381" w:rsidP="00D96381">
            <w:pPr>
              <w:spacing w:line="276" w:lineRule="auto"/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</w:pPr>
            <w:r w:rsidRPr="00555C97"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  <w:t>Elevbedrift</w:t>
            </w:r>
          </w:p>
        </w:tc>
      </w:tr>
      <w:tr w:rsidR="00D96381" w:rsidRPr="00B9297C" w14:paraId="1C8B47FD" w14:textId="77777777" w:rsidTr="2CC8BD5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3DBFB428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3695461E" w14:textId="131824B8" w:rsidR="00D96381" w:rsidRPr="00555C97" w:rsidRDefault="00D96381" w:rsidP="00D96381">
            <w:pPr>
              <w:spacing w:line="276" w:lineRule="auto"/>
              <w:rPr>
                <w:rStyle w:val="ui-provider"/>
                <w:rFonts w:asciiTheme="minorHAnsi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Jobbe med individuelt prosjekt. Munnleg del skal leverast inn onsdag. Dei som skal presentere for klassa må gje beskjed i dag kor lang tid de treng.</w:t>
            </w:r>
          </w:p>
        </w:tc>
      </w:tr>
      <w:tr w:rsidR="00D96381" w:rsidRPr="00F53E5D" w14:paraId="50ACC916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F53E5D" w14:paraId="2E1AF454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1A2B3EC6" w:rsidR="00D96381" w:rsidRPr="00555C97" w:rsidRDefault="00455630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>Les om verdiendring side 178. gjer oppgåve 3.40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55988A2D" w:rsidR="00D96381" w:rsidRPr="00555C97" w:rsidRDefault="00455630" w:rsidP="00D96381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555C97"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  <w:t>Sparing. Oppgåver side 179 og 180</w:t>
            </w:r>
          </w:p>
        </w:tc>
      </w:tr>
      <w:tr w:rsidR="00D96381" w:rsidRPr="00D97A1C" w14:paraId="05FB37EA" w14:textId="77777777" w:rsidTr="00EE5569">
        <w:trPr>
          <w:trHeight w:val="522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3E802E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  <w:p w14:paraId="388508F6" w14:textId="6687CF9D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4DA80C88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40F0261E" w14:textId="77777777" w:rsidR="00D96381" w:rsidRPr="00555C97" w:rsidRDefault="00630BC8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Me jobbar med bokmelding </w:t>
            </w:r>
          </w:p>
          <w:p w14:paraId="738610EB" w14:textId="54B2F3E4" w:rsidR="00D97A1C" w:rsidRPr="00555C97" w:rsidRDefault="00D97A1C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Kl</w:t>
            </w:r>
            <w:r w:rsidR="00B44F95" w:rsidRPr="00555C97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.</w:t>
            </w: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10 går me i KB for å høyre på </w:t>
            </w:r>
            <w:r w:rsidR="009B6EFF" w:rsidRPr="00555C97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Knut Jørgen Røed</w:t>
            </w: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Ødegård</w:t>
            </w:r>
          </w:p>
        </w:tc>
      </w:tr>
      <w:tr w:rsidR="00D96381" w:rsidRPr="005D6F4B" w14:paraId="682C2D31" w14:textId="77777777" w:rsidTr="2CC8BD57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46D38EFE" w:rsidR="00D96381" w:rsidRPr="00555C97" w:rsidRDefault="00D96381" w:rsidP="00D96381">
            <w:pPr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E4A9B78" w14:textId="593C408C" w:rsidR="00D96381" w:rsidRPr="00555C97" w:rsidRDefault="00531AAB" w:rsidP="00D96381">
            <w:pPr>
              <w:pStyle w:val="NoSpacing"/>
              <w:rPr>
                <w:rFonts w:cstheme="minorHAnsi"/>
                <w:color w:val="000000" w:themeColor="text1"/>
                <w:sz w:val="18"/>
                <w:szCs w:val="18"/>
                <w:lang w:val="nn-NO"/>
              </w:rPr>
            </w:pPr>
            <w:r w:rsidRPr="00555C97">
              <w:rPr>
                <w:rFonts w:cstheme="minorHAnsi"/>
                <w:color w:val="000000" w:themeColor="text1"/>
                <w:sz w:val="18"/>
                <w:szCs w:val="18"/>
                <w:lang w:val="nn-NO"/>
              </w:rPr>
              <w:t>Vi jobbar vidare frå måndag.</w:t>
            </w:r>
          </w:p>
        </w:tc>
      </w:tr>
      <w:tr w:rsidR="00D96381" w:rsidRPr="00860BF9" w14:paraId="01850189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5CAA04BF" w14:textId="5B2C679E" w:rsidR="00D96381" w:rsidRPr="00555C97" w:rsidRDefault="00D96381" w:rsidP="00D96381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Innsats for andre: </w:t>
            </w:r>
            <w:r w:rsidR="167BE144" w:rsidRPr="00555C97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me byrjar på framføringane </w:t>
            </w:r>
            <w:r w:rsidR="167BE144" w:rsidRPr="00555C97">
              <w:rPr>
                <w:rFonts w:ascii="Segoe UI Emoji" w:eastAsia="Segoe UI Emoji" w:hAnsi="Segoe UI Emoji" w:cs="Segoe UI Emoji"/>
                <w:color w:val="000000" w:themeColor="text1"/>
                <w:sz w:val="18"/>
                <w:szCs w:val="18"/>
              </w:rPr>
              <w:t>😊</w:t>
            </w:r>
            <w:r w:rsidR="167BE144" w:rsidRPr="00555C97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  <w:r w:rsidR="167BE144" w:rsidRPr="00555C97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D96381" w:rsidRPr="00F53E5D" w14:paraId="177C8B29" w14:textId="77777777" w:rsidTr="2CC8BD57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813ACE" w14:paraId="3D63D760" w14:textId="77777777" w:rsidTr="2CC8BD57">
        <w:trPr>
          <w:trHeight w:val="32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1CE23671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6994CC23" w:rsidR="00D96381" w:rsidRPr="00555C97" w:rsidRDefault="00D96381" w:rsidP="00D96381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0005BF2E" w:rsidR="00D96381" w:rsidRPr="00555C97" w:rsidRDefault="009B6EFF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555C97">
              <w:rPr>
                <w:rFonts w:asciiTheme="minorHAnsi" w:eastAsiaTheme="minorEastAsia" w:hAnsiTheme="minorHAnsi" w:cstheme="minorBidi"/>
                <w:sz w:val="18"/>
                <w:szCs w:val="18"/>
              </w:rPr>
              <w:t>Nytt tema: Katolsk kristendom</w:t>
            </w:r>
          </w:p>
        </w:tc>
      </w:tr>
      <w:tr w:rsidR="00D96381" w:rsidRPr="00BC6C2E" w14:paraId="5A232CD2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D96381" w:rsidRPr="00555C97" w:rsidRDefault="00D96381" w:rsidP="00D96381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19A8B872" w:rsidR="00D96381" w:rsidRPr="005E41DA" w:rsidRDefault="23BDEBCD" w:rsidP="005E41DA">
            <w:pPr>
              <w:spacing w:line="259" w:lineRule="auto"/>
              <w:jc w:val="both"/>
              <w:rPr>
                <w:sz w:val="18"/>
                <w:szCs w:val="18"/>
              </w:rPr>
            </w:pPr>
            <w:r w:rsidRPr="00555C97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UTEGYM. Friidrett</w:t>
            </w:r>
          </w:p>
        </w:tc>
      </w:tr>
      <w:tr w:rsidR="00D96381" w:rsidRPr="00F53E5D" w14:paraId="3D0DD38C" w14:textId="77777777" w:rsidTr="2CC8BD57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1391E411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A31291" w14:paraId="0FD16D2B" w14:textId="77777777" w:rsidTr="2CC8BD57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D9D0" w14:textId="43F54031" w:rsidR="00D96381" w:rsidRPr="00555C97" w:rsidRDefault="009C2E60" w:rsidP="00D96381">
            <w:pPr>
              <w:pStyle w:val="NoSpacing"/>
              <w:rPr>
                <w:sz w:val="18"/>
                <w:szCs w:val="18"/>
                <w:lang w:val="nn-NO"/>
              </w:rPr>
            </w:pPr>
            <w:r w:rsidRPr="00555C97">
              <w:rPr>
                <w:sz w:val="18"/>
                <w:szCs w:val="18"/>
                <w:lang w:val="nn-NO"/>
              </w:rPr>
              <w:t>Gjer oppgåva du finn i KNB, Innspurt, Lekse – refleksive verb.</w:t>
            </w:r>
          </w:p>
        </w:tc>
        <w:tc>
          <w:tcPr>
            <w:tcW w:w="4568" w:type="dxa"/>
          </w:tcPr>
          <w:p w14:paraId="3989AE55" w14:textId="4A24A0F5" w:rsidR="00D96381" w:rsidRPr="00555C97" w:rsidRDefault="009C2E60" w:rsidP="00D96381">
            <w:pPr>
              <w:ind w:right="-20"/>
              <w:rPr>
                <w:rFonts w:asciiTheme="minorHAnsi" w:hAnsiTheme="minorHAnsi" w:cstheme="minorHAnsi"/>
                <w:sz w:val="18"/>
                <w:szCs w:val="18"/>
              </w:rPr>
            </w:pPr>
            <w:r w:rsidRPr="00555C9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Korleis snakke om kva ein gjer ein vanleg dag?</w:t>
            </w:r>
          </w:p>
        </w:tc>
      </w:tr>
      <w:tr w:rsidR="00D96381" w:rsidRPr="00F53E5D" w14:paraId="2C296D66" w14:textId="77777777" w:rsidTr="2CC8BD5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7E4EF8CE" w:rsidR="00D96381" w:rsidRPr="00555C97" w:rsidRDefault="00D96381" w:rsidP="00D96381">
            <w:pPr>
              <w:pStyle w:val="NoSpacing"/>
              <w:spacing w:line="259" w:lineRule="auto"/>
              <w:rPr>
                <w:sz w:val="18"/>
                <w:szCs w:val="18"/>
                <w:lang w:val="nn-NO"/>
              </w:rPr>
            </w:pPr>
          </w:p>
        </w:tc>
      </w:tr>
      <w:tr w:rsidR="00D96381" w:rsidRPr="002D2878" w14:paraId="02127187" w14:textId="77777777" w:rsidTr="2CC8BD5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19C38EEE" w:rsidR="00D96381" w:rsidRPr="00555C97" w:rsidRDefault="00D96381" w:rsidP="00D96381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Bidi"/>
                <w:color w:val="202124"/>
                <w:sz w:val="18"/>
                <w:szCs w:val="18"/>
              </w:rPr>
            </w:pPr>
          </w:p>
        </w:tc>
      </w:tr>
      <w:tr w:rsidR="00D96381" w:rsidRPr="00F53E5D" w14:paraId="1AC5D246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D96381" w:rsidRPr="00F53E5D" w14:paraId="4589BF20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00568320" w:rsidR="00D96381" w:rsidRPr="00555C97" w:rsidRDefault="00F959F3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>Les om rentedagar side 181</w:t>
            </w:r>
            <w:r w:rsidR="004F065C"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. Gjer oppgåve </w:t>
            </w:r>
            <w:r w:rsidR="007E4D5E"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>3.48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105AF3D1" w:rsidR="00D96381" w:rsidRPr="00555C97" w:rsidRDefault="00915446" w:rsidP="00D96381">
            <w:pPr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hAnsiTheme="minorHAnsi" w:cstheme="minorHAnsi"/>
                <w:sz w:val="18"/>
                <w:szCs w:val="18"/>
              </w:rPr>
              <w:t xml:space="preserve">Oppgåver </w:t>
            </w:r>
            <w:r w:rsidR="0066215D" w:rsidRPr="00555C97">
              <w:rPr>
                <w:rFonts w:asciiTheme="minorHAnsi" w:hAnsiTheme="minorHAnsi" w:cstheme="minorHAnsi"/>
                <w:sz w:val="18"/>
                <w:szCs w:val="18"/>
              </w:rPr>
              <w:t>med rentedagar, med og utan Excel</w:t>
            </w:r>
          </w:p>
        </w:tc>
      </w:tr>
      <w:tr w:rsidR="00D96381" w:rsidRPr="00713840" w14:paraId="3BDA816F" w14:textId="77777777" w:rsidTr="2CC8BD5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2280206F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30D6E9A" w14:textId="059388F1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DB0BCD" w14:paraId="05811C6E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0CF7FFAA" w:rsidR="00D96381" w:rsidRPr="00555C97" w:rsidRDefault="00D96381" w:rsidP="00D96381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BD18F9B" w14:textId="48D70F65" w:rsidR="00D96381" w:rsidRPr="00555C97" w:rsidRDefault="00505F09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>Katolsk</w:t>
            </w:r>
            <w:r w:rsidR="009B6EFF"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>kristendom</w:t>
            </w:r>
          </w:p>
        </w:tc>
      </w:tr>
      <w:tr w:rsidR="00D96381" w:rsidRPr="00F53E5D" w14:paraId="3ACA3249" w14:textId="77777777" w:rsidTr="2CC8BD57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BC6C2E" w14:paraId="6CD3104B" w14:textId="77777777" w:rsidTr="2CC8BD57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32EEC493" w:rsidR="00D96381" w:rsidRPr="00555C97" w:rsidRDefault="00D96381" w:rsidP="00D96381">
            <w:pPr>
              <w:shd w:val="clear" w:color="auto" w:fill="F9F9F9"/>
              <w:rPr>
                <w:rFonts w:asciiTheme="minorHAnsi" w:eastAsia="Calibr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0FE81959" w:rsidR="00D96381" w:rsidRPr="00555C97" w:rsidRDefault="7C505F43" w:rsidP="00D96381">
            <w:pPr>
              <w:spacing w:line="276" w:lineRule="auto"/>
              <w:rPr>
                <w:rFonts w:asciiTheme="minorHAnsi" w:eastAsia="Calibri" w:hAnsiTheme="minorHAnsi" w:cstheme="minorHAnsi"/>
                <w:color w:val="080808"/>
                <w:sz w:val="18"/>
                <w:szCs w:val="18"/>
              </w:rPr>
            </w:pPr>
            <w:r w:rsidRPr="00555C97">
              <w:rPr>
                <w:rFonts w:asciiTheme="minorHAnsi" w:eastAsia="Calibri" w:hAnsiTheme="minorHAnsi" w:cstheme="minorHAnsi"/>
                <w:color w:val="080808"/>
                <w:sz w:val="18"/>
                <w:szCs w:val="18"/>
              </w:rPr>
              <w:t>“Inspiring Speeches”</w:t>
            </w:r>
          </w:p>
        </w:tc>
      </w:tr>
      <w:tr w:rsidR="00D96381" w:rsidRPr="00F53E5D" w14:paraId="7257D93C" w14:textId="77777777" w:rsidTr="2CC8BD57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14995E20" w:rsidR="00D96381" w:rsidRPr="00555C9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50B427F" w14:textId="60166C8B" w:rsidR="00D96381" w:rsidRPr="00555C97" w:rsidRDefault="00B6110C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555C97">
              <w:rPr>
                <w:rFonts w:asciiTheme="minorHAnsi" w:eastAsiaTheme="minorEastAsia" w:hAnsiTheme="minorHAnsi" w:cstheme="minorHAnsi"/>
                <w:sz w:val="18"/>
                <w:szCs w:val="18"/>
              </w:rPr>
              <w:t>Programmering 8:15-11:00</w:t>
            </w:r>
          </w:p>
        </w:tc>
      </w:tr>
      <w:tr w:rsidR="00D96381" w:rsidRPr="00F53E5D" w14:paraId="07399DA4" w14:textId="77777777" w:rsidTr="2CC8BD57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68A6096" w:rsidR="00D96381" w:rsidRPr="000835B1" w:rsidRDefault="00D96381" w:rsidP="00D96381">
            <w:pPr>
              <w:pStyle w:val="NoSpacing"/>
              <w:rPr>
                <w:lang w:val="nn-NO"/>
              </w:rPr>
            </w:pPr>
          </w:p>
        </w:tc>
        <w:tc>
          <w:tcPr>
            <w:tcW w:w="4568" w:type="dxa"/>
          </w:tcPr>
          <w:p w14:paraId="4B1F511A" w14:textId="62942202" w:rsidR="00D96381" w:rsidRPr="008D1220" w:rsidRDefault="00D96381" w:rsidP="00D96381">
            <w:pPr>
              <w:pStyle w:val="NoSpacing"/>
              <w:spacing w:line="257" w:lineRule="auto"/>
              <w:rPr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D96381" w:rsidRPr="00F53E5D" w14:paraId="05FEBE0F" w14:textId="77777777" w:rsidTr="2CC8BD57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F113C99" w:rsidR="00D96381" w:rsidRPr="00AF39C3" w:rsidRDefault="00D96381" w:rsidP="00D96381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</w:tcPr>
          <w:p w14:paraId="40935899" w14:textId="67E97FF7" w:rsidR="00D96381" w:rsidRPr="00026BBD" w:rsidRDefault="00D96381" w:rsidP="00D96381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</w:p>
        </w:tc>
      </w:tr>
      <w:tr w:rsidR="00D96381" w:rsidRPr="00C03414" w14:paraId="4DB96A8B" w14:textId="77777777" w:rsidTr="2CC8BD57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D96381" w:rsidRPr="00AF39C3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62C75D1" w14:textId="03DF0D63" w:rsidR="00D96381" w:rsidRPr="000835B1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</w:p>
        </w:tc>
      </w:tr>
    </w:tbl>
    <w:p w14:paraId="7DF4E37C" w14:textId="77777777" w:rsidR="008C4069" w:rsidRPr="000835B1" w:rsidRDefault="008C4069" w:rsidP="4A59FA2A">
      <w:pPr>
        <w:rPr>
          <w:rFonts w:asciiTheme="majorHAnsi" w:hAnsiTheme="majorHAnsi" w:cstheme="majorBidi"/>
          <w:sz w:val="16"/>
          <w:szCs w:val="16"/>
          <w:lang w:val="nb-NO"/>
        </w:rPr>
      </w:pPr>
    </w:p>
    <w:sectPr w:rsidR="008C4069" w:rsidRPr="000835B1" w:rsidSect="00FC286B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51A44"/>
    <w:multiLevelType w:val="hybridMultilevel"/>
    <w:tmpl w:val="AFD88A4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43418"/>
    <w:multiLevelType w:val="hybridMultilevel"/>
    <w:tmpl w:val="76DEA33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23101"/>
    <w:multiLevelType w:val="hybridMultilevel"/>
    <w:tmpl w:val="771E57EA"/>
    <w:lvl w:ilvl="0" w:tplc="08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8E646C"/>
    <w:multiLevelType w:val="hybridMultilevel"/>
    <w:tmpl w:val="8E2E09C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5838BE"/>
    <w:multiLevelType w:val="hybridMultilevel"/>
    <w:tmpl w:val="00A294B2"/>
    <w:lvl w:ilvl="0" w:tplc="08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261A5C"/>
    <w:multiLevelType w:val="hybridMultilevel"/>
    <w:tmpl w:val="E4B0E31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3F79EB"/>
    <w:multiLevelType w:val="hybridMultilevel"/>
    <w:tmpl w:val="EBCEE49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4E38B9"/>
    <w:multiLevelType w:val="hybridMultilevel"/>
    <w:tmpl w:val="A67202E2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67C1F80"/>
    <w:multiLevelType w:val="hybridMultilevel"/>
    <w:tmpl w:val="52842A8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DF153D"/>
    <w:multiLevelType w:val="hybridMultilevel"/>
    <w:tmpl w:val="9E26A29A"/>
    <w:lvl w:ilvl="0" w:tplc="20AAA3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932D48"/>
    <w:multiLevelType w:val="hybridMultilevel"/>
    <w:tmpl w:val="DA28EAB2"/>
    <w:lvl w:ilvl="0" w:tplc="6E8C791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7CD3D90"/>
    <w:multiLevelType w:val="hybridMultilevel"/>
    <w:tmpl w:val="29C6FB74"/>
    <w:lvl w:ilvl="0" w:tplc="536CB6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28"/>
  </w:num>
  <w:num w:numId="2" w16cid:durableId="870919897">
    <w:abstractNumId w:val="12"/>
  </w:num>
  <w:num w:numId="3" w16cid:durableId="458955623">
    <w:abstractNumId w:val="22"/>
  </w:num>
  <w:num w:numId="4" w16cid:durableId="632095910">
    <w:abstractNumId w:val="2"/>
  </w:num>
  <w:num w:numId="5" w16cid:durableId="30157707">
    <w:abstractNumId w:val="0"/>
  </w:num>
  <w:num w:numId="6" w16cid:durableId="251013655">
    <w:abstractNumId w:val="4"/>
  </w:num>
  <w:num w:numId="7" w16cid:durableId="850148109">
    <w:abstractNumId w:val="23"/>
  </w:num>
  <w:num w:numId="8" w16cid:durableId="98764142">
    <w:abstractNumId w:val="3"/>
  </w:num>
  <w:num w:numId="9" w16cid:durableId="1244295530">
    <w:abstractNumId w:val="25"/>
  </w:num>
  <w:num w:numId="10" w16cid:durableId="1787698270">
    <w:abstractNumId w:val="29"/>
  </w:num>
  <w:num w:numId="11" w16cid:durableId="1125662097">
    <w:abstractNumId w:val="17"/>
  </w:num>
  <w:num w:numId="12" w16cid:durableId="264777786">
    <w:abstractNumId w:val="30"/>
  </w:num>
  <w:num w:numId="13" w16cid:durableId="1012026315">
    <w:abstractNumId w:val="24"/>
  </w:num>
  <w:num w:numId="14" w16cid:durableId="652612077">
    <w:abstractNumId w:val="18"/>
  </w:num>
  <w:num w:numId="15" w16cid:durableId="1954826076">
    <w:abstractNumId w:val="8"/>
  </w:num>
  <w:num w:numId="16" w16cid:durableId="1633294133">
    <w:abstractNumId w:val="31"/>
  </w:num>
  <w:num w:numId="17" w16cid:durableId="1739784329">
    <w:abstractNumId w:val="33"/>
  </w:num>
  <w:num w:numId="18" w16cid:durableId="1219825186">
    <w:abstractNumId w:val="13"/>
  </w:num>
  <w:num w:numId="19" w16cid:durableId="1463041092">
    <w:abstractNumId w:val="10"/>
  </w:num>
  <w:num w:numId="20" w16cid:durableId="882640392">
    <w:abstractNumId w:val="9"/>
  </w:num>
  <w:num w:numId="21" w16cid:durableId="154149964">
    <w:abstractNumId w:val="7"/>
  </w:num>
  <w:num w:numId="22" w16cid:durableId="1346404210">
    <w:abstractNumId w:val="15"/>
  </w:num>
  <w:num w:numId="23" w16cid:durableId="441339422">
    <w:abstractNumId w:val="26"/>
  </w:num>
  <w:num w:numId="24" w16cid:durableId="1979533541">
    <w:abstractNumId w:val="14"/>
  </w:num>
  <w:num w:numId="25" w16cid:durableId="273100237">
    <w:abstractNumId w:val="19"/>
  </w:num>
  <w:num w:numId="26" w16cid:durableId="636450714">
    <w:abstractNumId w:val="11"/>
  </w:num>
  <w:num w:numId="27" w16cid:durableId="1069617137">
    <w:abstractNumId w:val="16"/>
  </w:num>
  <w:num w:numId="28" w16cid:durableId="1815483178">
    <w:abstractNumId w:val="20"/>
  </w:num>
  <w:num w:numId="29" w16cid:durableId="1710492862">
    <w:abstractNumId w:val="5"/>
  </w:num>
  <w:num w:numId="30" w16cid:durableId="1555313480">
    <w:abstractNumId w:val="1"/>
  </w:num>
  <w:num w:numId="31" w16cid:durableId="192812939">
    <w:abstractNumId w:val="21"/>
  </w:num>
  <w:num w:numId="32" w16cid:durableId="1467971438">
    <w:abstractNumId w:val="6"/>
  </w:num>
  <w:num w:numId="33" w16cid:durableId="696659545">
    <w:abstractNumId w:val="27"/>
  </w:num>
  <w:num w:numId="34" w16cid:durableId="1045909306">
    <w:abstractNumId w:val="3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51F"/>
    <w:rsid w:val="00005A0B"/>
    <w:rsid w:val="00005E20"/>
    <w:rsid w:val="000062D7"/>
    <w:rsid w:val="00006586"/>
    <w:rsid w:val="000066CD"/>
    <w:rsid w:val="000066FB"/>
    <w:rsid w:val="00006A9E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507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BD2"/>
    <w:rsid w:val="00021BF0"/>
    <w:rsid w:val="00021E4D"/>
    <w:rsid w:val="00022009"/>
    <w:rsid w:val="00022373"/>
    <w:rsid w:val="00022500"/>
    <w:rsid w:val="0002262A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D70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60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5B15"/>
    <w:rsid w:val="000362F5"/>
    <w:rsid w:val="000364D1"/>
    <w:rsid w:val="00036A91"/>
    <w:rsid w:val="000372CB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4DF2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1A83"/>
    <w:rsid w:val="00061C7B"/>
    <w:rsid w:val="000627B5"/>
    <w:rsid w:val="00062975"/>
    <w:rsid w:val="00063793"/>
    <w:rsid w:val="00064976"/>
    <w:rsid w:val="00064DF0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5B1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1AD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29F"/>
    <w:rsid w:val="000C44B9"/>
    <w:rsid w:val="000C4525"/>
    <w:rsid w:val="000C45A1"/>
    <w:rsid w:val="000C48E6"/>
    <w:rsid w:val="000C5F94"/>
    <w:rsid w:val="000C6280"/>
    <w:rsid w:val="000C648D"/>
    <w:rsid w:val="000C6963"/>
    <w:rsid w:val="000C6BE4"/>
    <w:rsid w:val="000C6E77"/>
    <w:rsid w:val="000C70BB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0ABD"/>
    <w:rsid w:val="000E0FEA"/>
    <w:rsid w:val="000E116B"/>
    <w:rsid w:val="000E18F9"/>
    <w:rsid w:val="000E1DD4"/>
    <w:rsid w:val="000E22D2"/>
    <w:rsid w:val="000E2CC9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3DDB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0ED1"/>
    <w:rsid w:val="00121003"/>
    <w:rsid w:val="00121446"/>
    <w:rsid w:val="001214E8"/>
    <w:rsid w:val="00121634"/>
    <w:rsid w:val="00121810"/>
    <w:rsid w:val="00121ED5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875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A1C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5784"/>
    <w:rsid w:val="00166B23"/>
    <w:rsid w:val="0016709E"/>
    <w:rsid w:val="00167278"/>
    <w:rsid w:val="0016739A"/>
    <w:rsid w:val="00170103"/>
    <w:rsid w:val="001706E4"/>
    <w:rsid w:val="00170FAF"/>
    <w:rsid w:val="00171120"/>
    <w:rsid w:val="0017226E"/>
    <w:rsid w:val="001722D9"/>
    <w:rsid w:val="001727B6"/>
    <w:rsid w:val="001729C8"/>
    <w:rsid w:val="001735EE"/>
    <w:rsid w:val="00173614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6"/>
    <w:rsid w:val="00182AEF"/>
    <w:rsid w:val="00182B25"/>
    <w:rsid w:val="00183015"/>
    <w:rsid w:val="001832F4"/>
    <w:rsid w:val="001835D0"/>
    <w:rsid w:val="00183720"/>
    <w:rsid w:val="00183E37"/>
    <w:rsid w:val="00185807"/>
    <w:rsid w:val="00185F38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09C"/>
    <w:rsid w:val="00194570"/>
    <w:rsid w:val="001947ED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83"/>
    <w:rsid w:val="001B53BC"/>
    <w:rsid w:val="001B5622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394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D7556"/>
    <w:rsid w:val="001E05B1"/>
    <w:rsid w:val="001E17DE"/>
    <w:rsid w:val="001E1F03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4E8"/>
    <w:rsid w:val="001E770E"/>
    <w:rsid w:val="001E791B"/>
    <w:rsid w:val="001E7930"/>
    <w:rsid w:val="001E7F35"/>
    <w:rsid w:val="001F0971"/>
    <w:rsid w:val="001F0ACB"/>
    <w:rsid w:val="001F1345"/>
    <w:rsid w:val="001F1E31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03B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6B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4DE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6A66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68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43F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1F"/>
    <w:rsid w:val="002838C3"/>
    <w:rsid w:val="00283C97"/>
    <w:rsid w:val="00283FAD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2C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19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548"/>
    <w:rsid w:val="002A779A"/>
    <w:rsid w:val="002A78D9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36B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33C7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1C0A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42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9AA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3ED2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2913"/>
    <w:rsid w:val="00323769"/>
    <w:rsid w:val="003239FC"/>
    <w:rsid w:val="0032508E"/>
    <w:rsid w:val="003256E8"/>
    <w:rsid w:val="003257EE"/>
    <w:rsid w:val="00325919"/>
    <w:rsid w:val="00325A35"/>
    <w:rsid w:val="00325A5B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2DB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5C3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985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10D7"/>
    <w:rsid w:val="00352075"/>
    <w:rsid w:val="00352CDE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273"/>
    <w:rsid w:val="00362753"/>
    <w:rsid w:val="00362BE7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0D90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1C49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4F9B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7D2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022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6DA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7B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0D0"/>
    <w:rsid w:val="003C6210"/>
    <w:rsid w:val="003C6280"/>
    <w:rsid w:val="003C641D"/>
    <w:rsid w:val="003C68E4"/>
    <w:rsid w:val="003C6B43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5935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948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0C2"/>
    <w:rsid w:val="003F060A"/>
    <w:rsid w:val="003F0D82"/>
    <w:rsid w:val="003F160C"/>
    <w:rsid w:val="003F1927"/>
    <w:rsid w:val="003F1CE3"/>
    <w:rsid w:val="003F240C"/>
    <w:rsid w:val="003F250F"/>
    <w:rsid w:val="003F260B"/>
    <w:rsid w:val="003F27F0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D2"/>
    <w:rsid w:val="004012F1"/>
    <w:rsid w:val="00401454"/>
    <w:rsid w:val="004016C8"/>
    <w:rsid w:val="00402080"/>
    <w:rsid w:val="004022EC"/>
    <w:rsid w:val="00402556"/>
    <w:rsid w:val="00402C09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07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0B35"/>
    <w:rsid w:val="0043174B"/>
    <w:rsid w:val="004317AA"/>
    <w:rsid w:val="0043264D"/>
    <w:rsid w:val="00432959"/>
    <w:rsid w:val="00432F7B"/>
    <w:rsid w:val="004335E6"/>
    <w:rsid w:val="004338C9"/>
    <w:rsid w:val="00433B7E"/>
    <w:rsid w:val="00433C49"/>
    <w:rsid w:val="00433DDC"/>
    <w:rsid w:val="004342BE"/>
    <w:rsid w:val="0043472E"/>
    <w:rsid w:val="00435203"/>
    <w:rsid w:val="00435386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21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280A"/>
    <w:rsid w:val="0045311E"/>
    <w:rsid w:val="0045381C"/>
    <w:rsid w:val="004544AE"/>
    <w:rsid w:val="00454CDA"/>
    <w:rsid w:val="0045537C"/>
    <w:rsid w:val="00455630"/>
    <w:rsid w:val="00455664"/>
    <w:rsid w:val="00455C66"/>
    <w:rsid w:val="0045680E"/>
    <w:rsid w:val="00457077"/>
    <w:rsid w:val="004600F9"/>
    <w:rsid w:val="0046090D"/>
    <w:rsid w:val="00460ADA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08B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EE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85D"/>
    <w:rsid w:val="004A3D9C"/>
    <w:rsid w:val="004A40DB"/>
    <w:rsid w:val="004A465B"/>
    <w:rsid w:val="004A4BAC"/>
    <w:rsid w:val="004A4CA1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186E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6CF"/>
    <w:rsid w:val="004C6C75"/>
    <w:rsid w:val="004C6DAA"/>
    <w:rsid w:val="004C6DB7"/>
    <w:rsid w:val="004D01F2"/>
    <w:rsid w:val="004D0C34"/>
    <w:rsid w:val="004D125A"/>
    <w:rsid w:val="004D12D3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65C"/>
    <w:rsid w:val="004F09E4"/>
    <w:rsid w:val="004F0B82"/>
    <w:rsid w:val="004F1DD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304"/>
    <w:rsid w:val="00500B55"/>
    <w:rsid w:val="00500C93"/>
    <w:rsid w:val="00500DD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4C1"/>
    <w:rsid w:val="005045E0"/>
    <w:rsid w:val="00504691"/>
    <w:rsid w:val="0050493E"/>
    <w:rsid w:val="00504DFD"/>
    <w:rsid w:val="0050530E"/>
    <w:rsid w:val="00505F09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6B5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AAB"/>
    <w:rsid w:val="00531ED4"/>
    <w:rsid w:val="00532219"/>
    <w:rsid w:val="00532442"/>
    <w:rsid w:val="005326BB"/>
    <w:rsid w:val="00532AAB"/>
    <w:rsid w:val="0053306E"/>
    <w:rsid w:val="00535248"/>
    <w:rsid w:val="00535282"/>
    <w:rsid w:val="00536531"/>
    <w:rsid w:val="0053697A"/>
    <w:rsid w:val="00537053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625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C97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26C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4FF1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C35"/>
    <w:rsid w:val="00585DC4"/>
    <w:rsid w:val="00586E58"/>
    <w:rsid w:val="005870A5"/>
    <w:rsid w:val="00587450"/>
    <w:rsid w:val="005875DF"/>
    <w:rsid w:val="00587C9B"/>
    <w:rsid w:val="005915CE"/>
    <w:rsid w:val="005915DE"/>
    <w:rsid w:val="00592222"/>
    <w:rsid w:val="0059225D"/>
    <w:rsid w:val="00592368"/>
    <w:rsid w:val="005923D9"/>
    <w:rsid w:val="005936CF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6E5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035"/>
    <w:rsid w:val="005A7729"/>
    <w:rsid w:val="005A7AA7"/>
    <w:rsid w:val="005A7F3B"/>
    <w:rsid w:val="005B0021"/>
    <w:rsid w:val="005B1E0B"/>
    <w:rsid w:val="005B1F80"/>
    <w:rsid w:val="005B20E0"/>
    <w:rsid w:val="005B2B16"/>
    <w:rsid w:val="005B2FFF"/>
    <w:rsid w:val="005B342E"/>
    <w:rsid w:val="005B493B"/>
    <w:rsid w:val="005B4A03"/>
    <w:rsid w:val="005B4A62"/>
    <w:rsid w:val="005B508A"/>
    <w:rsid w:val="005B5322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5D2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1AC0"/>
    <w:rsid w:val="005D1E52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971"/>
    <w:rsid w:val="005D6E52"/>
    <w:rsid w:val="005D6E96"/>
    <w:rsid w:val="005D6F4B"/>
    <w:rsid w:val="005D7550"/>
    <w:rsid w:val="005D772C"/>
    <w:rsid w:val="005E0EEF"/>
    <w:rsid w:val="005E128F"/>
    <w:rsid w:val="005E12CD"/>
    <w:rsid w:val="005E18B3"/>
    <w:rsid w:val="005E18CA"/>
    <w:rsid w:val="005E1AAE"/>
    <w:rsid w:val="005E2A9E"/>
    <w:rsid w:val="005E2E83"/>
    <w:rsid w:val="005E3097"/>
    <w:rsid w:val="005E35E0"/>
    <w:rsid w:val="005E3646"/>
    <w:rsid w:val="005E3811"/>
    <w:rsid w:val="005E3A8B"/>
    <w:rsid w:val="005E3C36"/>
    <w:rsid w:val="005E3ECB"/>
    <w:rsid w:val="005E41DA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5BB5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674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738"/>
    <w:rsid w:val="0060090E"/>
    <w:rsid w:val="00600A85"/>
    <w:rsid w:val="00600B74"/>
    <w:rsid w:val="00600FBE"/>
    <w:rsid w:val="00601256"/>
    <w:rsid w:val="0060136E"/>
    <w:rsid w:val="006015E1"/>
    <w:rsid w:val="006015EA"/>
    <w:rsid w:val="00603B0B"/>
    <w:rsid w:val="00603FD1"/>
    <w:rsid w:val="0060421D"/>
    <w:rsid w:val="006048E6"/>
    <w:rsid w:val="00604C8C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0FFC"/>
    <w:rsid w:val="00612A61"/>
    <w:rsid w:val="0061302C"/>
    <w:rsid w:val="006136AB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6984"/>
    <w:rsid w:val="00627908"/>
    <w:rsid w:val="00627DA3"/>
    <w:rsid w:val="0063021B"/>
    <w:rsid w:val="00630BC8"/>
    <w:rsid w:val="0063140F"/>
    <w:rsid w:val="0063207B"/>
    <w:rsid w:val="00632105"/>
    <w:rsid w:val="00632185"/>
    <w:rsid w:val="0063316E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3C21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3E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15D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A37"/>
    <w:rsid w:val="00672E16"/>
    <w:rsid w:val="00672F44"/>
    <w:rsid w:val="00673760"/>
    <w:rsid w:val="00673B24"/>
    <w:rsid w:val="006742DB"/>
    <w:rsid w:val="006759BB"/>
    <w:rsid w:val="00675B57"/>
    <w:rsid w:val="00675D45"/>
    <w:rsid w:val="006761AC"/>
    <w:rsid w:val="006768EC"/>
    <w:rsid w:val="00676D9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47B"/>
    <w:rsid w:val="006849C6"/>
    <w:rsid w:val="00685B3B"/>
    <w:rsid w:val="00685D39"/>
    <w:rsid w:val="00685F4C"/>
    <w:rsid w:val="006864E5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5B19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1F26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5BCE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3655"/>
    <w:rsid w:val="006B4235"/>
    <w:rsid w:val="006B42BC"/>
    <w:rsid w:val="006B43EE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CC5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158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194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5BD8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55B"/>
    <w:rsid w:val="007038C1"/>
    <w:rsid w:val="00703977"/>
    <w:rsid w:val="00703C14"/>
    <w:rsid w:val="00703C67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5C60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2E03"/>
    <w:rsid w:val="00732F39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3B2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7CF"/>
    <w:rsid w:val="0075793B"/>
    <w:rsid w:val="00757A9B"/>
    <w:rsid w:val="00757AEF"/>
    <w:rsid w:val="00757BDB"/>
    <w:rsid w:val="00757ED2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2E77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90C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319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3E43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3565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2B37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897"/>
    <w:rsid w:val="007E4926"/>
    <w:rsid w:val="007E4959"/>
    <w:rsid w:val="007E4C34"/>
    <w:rsid w:val="007E4D5E"/>
    <w:rsid w:val="007E5D02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3CB"/>
    <w:rsid w:val="00802EEB"/>
    <w:rsid w:val="0080318E"/>
    <w:rsid w:val="008031FB"/>
    <w:rsid w:val="00803EAA"/>
    <w:rsid w:val="008040B7"/>
    <w:rsid w:val="00804357"/>
    <w:rsid w:val="008043EB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378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4FEE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79C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3A872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A87"/>
    <w:rsid w:val="00853B02"/>
    <w:rsid w:val="00853C4A"/>
    <w:rsid w:val="0085444E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BF9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734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39E"/>
    <w:rsid w:val="008956AD"/>
    <w:rsid w:val="008956B8"/>
    <w:rsid w:val="00895709"/>
    <w:rsid w:val="00895892"/>
    <w:rsid w:val="0089624C"/>
    <w:rsid w:val="0089640C"/>
    <w:rsid w:val="00896DAD"/>
    <w:rsid w:val="008976A4"/>
    <w:rsid w:val="00897932"/>
    <w:rsid w:val="00897B29"/>
    <w:rsid w:val="008A07DE"/>
    <w:rsid w:val="008A0A98"/>
    <w:rsid w:val="008A118B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CBC"/>
    <w:rsid w:val="008B4DE1"/>
    <w:rsid w:val="008B4E6B"/>
    <w:rsid w:val="008B4F1C"/>
    <w:rsid w:val="008B4F3F"/>
    <w:rsid w:val="008B5399"/>
    <w:rsid w:val="008B544E"/>
    <w:rsid w:val="008B55B4"/>
    <w:rsid w:val="008B5955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EA6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3CD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220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688B"/>
    <w:rsid w:val="008D77CB"/>
    <w:rsid w:val="008D7851"/>
    <w:rsid w:val="008D7B23"/>
    <w:rsid w:val="008E0646"/>
    <w:rsid w:val="008E076A"/>
    <w:rsid w:val="008E0AB8"/>
    <w:rsid w:val="008E0B8D"/>
    <w:rsid w:val="008E1158"/>
    <w:rsid w:val="008E1545"/>
    <w:rsid w:val="008E1E6C"/>
    <w:rsid w:val="008E294D"/>
    <w:rsid w:val="008E2CB6"/>
    <w:rsid w:val="008E3073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E7CAC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B55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B27"/>
    <w:rsid w:val="00911EBB"/>
    <w:rsid w:val="00911F1D"/>
    <w:rsid w:val="0091259D"/>
    <w:rsid w:val="009127F5"/>
    <w:rsid w:val="00912984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2DA"/>
    <w:rsid w:val="0091478D"/>
    <w:rsid w:val="009147AE"/>
    <w:rsid w:val="00915078"/>
    <w:rsid w:val="0091520D"/>
    <w:rsid w:val="009153AD"/>
    <w:rsid w:val="00915446"/>
    <w:rsid w:val="009154AE"/>
    <w:rsid w:val="00915756"/>
    <w:rsid w:val="00915A27"/>
    <w:rsid w:val="00915FA1"/>
    <w:rsid w:val="00915FB1"/>
    <w:rsid w:val="009167AB"/>
    <w:rsid w:val="00916BB8"/>
    <w:rsid w:val="00916BF1"/>
    <w:rsid w:val="00916FCD"/>
    <w:rsid w:val="00917E08"/>
    <w:rsid w:val="00920755"/>
    <w:rsid w:val="00920B5B"/>
    <w:rsid w:val="00920D19"/>
    <w:rsid w:val="0092104A"/>
    <w:rsid w:val="00921127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414"/>
    <w:rsid w:val="00933596"/>
    <w:rsid w:val="00933726"/>
    <w:rsid w:val="00933951"/>
    <w:rsid w:val="00933956"/>
    <w:rsid w:val="00933B44"/>
    <w:rsid w:val="009340CC"/>
    <w:rsid w:val="00934484"/>
    <w:rsid w:val="009346DA"/>
    <w:rsid w:val="00934F24"/>
    <w:rsid w:val="009350D3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5DB8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5FF1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13F"/>
    <w:rsid w:val="009747DF"/>
    <w:rsid w:val="00974AE2"/>
    <w:rsid w:val="00975383"/>
    <w:rsid w:val="0097563A"/>
    <w:rsid w:val="00975C5D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4EC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66F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767"/>
    <w:rsid w:val="009A487F"/>
    <w:rsid w:val="009A4C57"/>
    <w:rsid w:val="009A4FBD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0E98"/>
    <w:rsid w:val="009B1177"/>
    <w:rsid w:val="009B2235"/>
    <w:rsid w:val="009B22C9"/>
    <w:rsid w:val="009B2D43"/>
    <w:rsid w:val="009B2D83"/>
    <w:rsid w:val="009B3000"/>
    <w:rsid w:val="009B333F"/>
    <w:rsid w:val="009B36E5"/>
    <w:rsid w:val="009B3A07"/>
    <w:rsid w:val="009B3AA4"/>
    <w:rsid w:val="009B41C0"/>
    <w:rsid w:val="009B5716"/>
    <w:rsid w:val="009B5CAE"/>
    <w:rsid w:val="009B5D47"/>
    <w:rsid w:val="009B64D4"/>
    <w:rsid w:val="009B6991"/>
    <w:rsid w:val="009B6E0F"/>
    <w:rsid w:val="009B6EB6"/>
    <w:rsid w:val="009B6EFF"/>
    <w:rsid w:val="009B7D28"/>
    <w:rsid w:val="009B7D46"/>
    <w:rsid w:val="009C0096"/>
    <w:rsid w:val="009C020D"/>
    <w:rsid w:val="009C0980"/>
    <w:rsid w:val="009C141F"/>
    <w:rsid w:val="009C158C"/>
    <w:rsid w:val="009C1709"/>
    <w:rsid w:val="009C2623"/>
    <w:rsid w:val="009C2E60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E4A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00B"/>
    <w:rsid w:val="009D5072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830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7B7"/>
    <w:rsid w:val="00A12AD5"/>
    <w:rsid w:val="00A1336B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1291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99C"/>
    <w:rsid w:val="00A41C7D"/>
    <w:rsid w:val="00A41C86"/>
    <w:rsid w:val="00A41E0B"/>
    <w:rsid w:val="00A41F01"/>
    <w:rsid w:val="00A423DC"/>
    <w:rsid w:val="00A423E6"/>
    <w:rsid w:val="00A424DC"/>
    <w:rsid w:val="00A42D59"/>
    <w:rsid w:val="00A431DE"/>
    <w:rsid w:val="00A43526"/>
    <w:rsid w:val="00A43784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96B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3D5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BAD"/>
    <w:rsid w:val="00A81E0F"/>
    <w:rsid w:val="00A82474"/>
    <w:rsid w:val="00A82672"/>
    <w:rsid w:val="00A8372E"/>
    <w:rsid w:val="00A83D6B"/>
    <w:rsid w:val="00A83EE2"/>
    <w:rsid w:val="00A84DD4"/>
    <w:rsid w:val="00A852A8"/>
    <w:rsid w:val="00A855B5"/>
    <w:rsid w:val="00A85903"/>
    <w:rsid w:val="00A85D9E"/>
    <w:rsid w:val="00A86014"/>
    <w:rsid w:val="00A8739F"/>
    <w:rsid w:val="00A87AFC"/>
    <w:rsid w:val="00A87D57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BC6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044"/>
    <w:rsid w:val="00AC4903"/>
    <w:rsid w:val="00AC4FA1"/>
    <w:rsid w:val="00AC651B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5BB2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00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181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925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2D65"/>
    <w:rsid w:val="00B234AD"/>
    <w:rsid w:val="00B23836"/>
    <w:rsid w:val="00B23BFA"/>
    <w:rsid w:val="00B24B01"/>
    <w:rsid w:val="00B25161"/>
    <w:rsid w:val="00B25646"/>
    <w:rsid w:val="00B256B3"/>
    <w:rsid w:val="00B2573F"/>
    <w:rsid w:val="00B25A25"/>
    <w:rsid w:val="00B25ABD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D0C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4F95"/>
    <w:rsid w:val="00B45508"/>
    <w:rsid w:val="00B46143"/>
    <w:rsid w:val="00B4688A"/>
    <w:rsid w:val="00B474BF"/>
    <w:rsid w:val="00B4770E"/>
    <w:rsid w:val="00B4786E"/>
    <w:rsid w:val="00B478FD"/>
    <w:rsid w:val="00B50156"/>
    <w:rsid w:val="00B519FA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10C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67F64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71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4A"/>
    <w:rsid w:val="00B811DD"/>
    <w:rsid w:val="00B81B9C"/>
    <w:rsid w:val="00B823C7"/>
    <w:rsid w:val="00B82B20"/>
    <w:rsid w:val="00B82CCA"/>
    <w:rsid w:val="00B834E2"/>
    <w:rsid w:val="00B83770"/>
    <w:rsid w:val="00B837EA"/>
    <w:rsid w:val="00B838A5"/>
    <w:rsid w:val="00B84A29"/>
    <w:rsid w:val="00B84B2D"/>
    <w:rsid w:val="00B84C68"/>
    <w:rsid w:val="00B8505F"/>
    <w:rsid w:val="00B852AD"/>
    <w:rsid w:val="00B85601"/>
    <w:rsid w:val="00B85772"/>
    <w:rsid w:val="00B85967"/>
    <w:rsid w:val="00B85BC2"/>
    <w:rsid w:val="00B8668D"/>
    <w:rsid w:val="00B86BE0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97C"/>
    <w:rsid w:val="00B92B21"/>
    <w:rsid w:val="00B92C82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8C2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006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B7E67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161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942"/>
    <w:rsid w:val="00BD0AB2"/>
    <w:rsid w:val="00BD0AB5"/>
    <w:rsid w:val="00BD14B0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329"/>
    <w:rsid w:val="00BD4A42"/>
    <w:rsid w:val="00BD4E56"/>
    <w:rsid w:val="00BD50AD"/>
    <w:rsid w:val="00BD584B"/>
    <w:rsid w:val="00BD5A63"/>
    <w:rsid w:val="00BD6559"/>
    <w:rsid w:val="00BD65E7"/>
    <w:rsid w:val="00BD6F23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E8C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7F4"/>
    <w:rsid w:val="00BE6B54"/>
    <w:rsid w:val="00BE6E21"/>
    <w:rsid w:val="00BE7237"/>
    <w:rsid w:val="00BE7550"/>
    <w:rsid w:val="00BE7557"/>
    <w:rsid w:val="00BE7AAA"/>
    <w:rsid w:val="00BE7BF2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491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3414"/>
    <w:rsid w:val="00C0437B"/>
    <w:rsid w:val="00C04A91"/>
    <w:rsid w:val="00C04AE6"/>
    <w:rsid w:val="00C054CC"/>
    <w:rsid w:val="00C056BD"/>
    <w:rsid w:val="00C06081"/>
    <w:rsid w:val="00C062CD"/>
    <w:rsid w:val="00C06676"/>
    <w:rsid w:val="00C067A0"/>
    <w:rsid w:val="00C06807"/>
    <w:rsid w:val="00C06995"/>
    <w:rsid w:val="00C06A40"/>
    <w:rsid w:val="00C06F3F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3F9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632"/>
    <w:rsid w:val="00C33E7D"/>
    <w:rsid w:val="00C34973"/>
    <w:rsid w:val="00C357DC"/>
    <w:rsid w:val="00C35D5D"/>
    <w:rsid w:val="00C3629C"/>
    <w:rsid w:val="00C362B5"/>
    <w:rsid w:val="00C369B6"/>
    <w:rsid w:val="00C36AC9"/>
    <w:rsid w:val="00C37B77"/>
    <w:rsid w:val="00C37BF6"/>
    <w:rsid w:val="00C41679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319"/>
    <w:rsid w:val="00C56741"/>
    <w:rsid w:val="00C56782"/>
    <w:rsid w:val="00C56EBA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C5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05B"/>
    <w:rsid w:val="00C66367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87C4E"/>
    <w:rsid w:val="00C90256"/>
    <w:rsid w:val="00C91ACE"/>
    <w:rsid w:val="00C91B98"/>
    <w:rsid w:val="00C91BFF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5FAA"/>
    <w:rsid w:val="00C96695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3EDC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7E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B11"/>
    <w:rsid w:val="00CC7D01"/>
    <w:rsid w:val="00CD0C05"/>
    <w:rsid w:val="00CD0C21"/>
    <w:rsid w:val="00CD0D0E"/>
    <w:rsid w:val="00CD1094"/>
    <w:rsid w:val="00CD144C"/>
    <w:rsid w:val="00CD1890"/>
    <w:rsid w:val="00CD19AF"/>
    <w:rsid w:val="00CD2A5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4FC3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830"/>
    <w:rsid w:val="00CE4998"/>
    <w:rsid w:val="00CE50F0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2F1B"/>
    <w:rsid w:val="00CF32C0"/>
    <w:rsid w:val="00CF3778"/>
    <w:rsid w:val="00CF3B54"/>
    <w:rsid w:val="00CF3B6E"/>
    <w:rsid w:val="00CF426E"/>
    <w:rsid w:val="00CF46B0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CF7B85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46A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5F9B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4D31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114"/>
    <w:rsid w:val="00D318E2"/>
    <w:rsid w:val="00D323A5"/>
    <w:rsid w:val="00D32ABC"/>
    <w:rsid w:val="00D331E2"/>
    <w:rsid w:val="00D338B7"/>
    <w:rsid w:val="00D3404F"/>
    <w:rsid w:val="00D342E6"/>
    <w:rsid w:val="00D343DC"/>
    <w:rsid w:val="00D34BB8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2B29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027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46F"/>
    <w:rsid w:val="00D745EF"/>
    <w:rsid w:val="00D74879"/>
    <w:rsid w:val="00D74F88"/>
    <w:rsid w:val="00D75777"/>
    <w:rsid w:val="00D75B2A"/>
    <w:rsid w:val="00D7620B"/>
    <w:rsid w:val="00D7685E"/>
    <w:rsid w:val="00D76E59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3FBA"/>
    <w:rsid w:val="00D94281"/>
    <w:rsid w:val="00D94630"/>
    <w:rsid w:val="00D9463E"/>
    <w:rsid w:val="00D94B1B"/>
    <w:rsid w:val="00D94FD3"/>
    <w:rsid w:val="00D95D35"/>
    <w:rsid w:val="00D95FCC"/>
    <w:rsid w:val="00D960E7"/>
    <w:rsid w:val="00D96381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1C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3F0F"/>
    <w:rsid w:val="00DA4180"/>
    <w:rsid w:val="00DA4875"/>
    <w:rsid w:val="00DA4878"/>
    <w:rsid w:val="00DA4E66"/>
    <w:rsid w:val="00DA596E"/>
    <w:rsid w:val="00DA682E"/>
    <w:rsid w:val="00DA6A7A"/>
    <w:rsid w:val="00DA7768"/>
    <w:rsid w:val="00DA7A57"/>
    <w:rsid w:val="00DA7B21"/>
    <w:rsid w:val="00DB02B7"/>
    <w:rsid w:val="00DB0BCD"/>
    <w:rsid w:val="00DB0E67"/>
    <w:rsid w:val="00DB1586"/>
    <w:rsid w:val="00DB1ADD"/>
    <w:rsid w:val="00DB2E07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078E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963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6714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DF77A4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0AC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465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51E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27E49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0F1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6692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44B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66"/>
    <w:rsid w:val="00E55686"/>
    <w:rsid w:val="00E55739"/>
    <w:rsid w:val="00E557C2"/>
    <w:rsid w:val="00E55B94"/>
    <w:rsid w:val="00E55BAC"/>
    <w:rsid w:val="00E55BF3"/>
    <w:rsid w:val="00E56098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1B8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813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308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69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0959"/>
    <w:rsid w:val="00EC2095"/>
    <w:rsid w:val="00EC281A"/>
    <w:rsid w:val="00EC29E4"/>
    <w:rsid w:val="00EC2BE7"/>
    <w:rsid w:val="00EC2CB1"/>
    <w:rsid w:val="00EC2F3A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547"/>
    <w:rsid w:val="00ED1924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6FA6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2AE"/>
    <w:rsid w:val="00EE46E8"/>
    <w:rsid w:val="00EE47E1"/>
    <w:rsid w:val="00EE49D4"/>
    <w:rsid w:val="00EE5400"/>
    <w:rsid w:val="00EE54BE"/>
    <w:rsid w:val="00EE5569"/>
    <w:rsid w:val="00EE5D0E"/>
    <w:rsid w:val="00EE5E81"/>
    <w:rsid w:val="00EE5EEE"/>
    <w:rsid w:val="00EE5F96"/>
    <w:rsid w:val="00EE6469"/>
    <w:rsid w:val="00EE6947"/>
    <w:rsid w:val="00EE6B14"/>
    <w:rsid w:val="00EE7060"/>
    <w:rsid w:val="00EE7639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32D"/>
    <w:rsid w:val="00EF537B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2C1"/>
    <w:rsid w:val="00F0270C"/>
    <w:rsid w:val="00F027A2"/>
    <w:rsid w:val="00F029B9"/>
    <w:rsid w:val="00F02C37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8DF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A36"/>
    <w:rsid w:val="00F40B7E"/>
    <w:rsid w:val="00F40DB8"/>
    <w:rsid w:val="00F40EDD"/>
    <w:rsid w:val="00F41421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5D5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15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9F3"/>
    <w:rsid w:val="00F95A06"/>
    <w:rsid w:val="00F95BF5"/>
    <w:rsid w:val="00F95C72"/>
    <w:rsid w:val="00F95EB8"/>
    <w:rsid w:val="00F95F06"/>
    <w:rsid w:val="00F96278"/>
    <w:rsid w:val="00F96A36"/>
    <w:rsid w:val="00F978FA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5F67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3E00"/>
    <w:rsid w:val="00FB428D"/>
    <w:rsid w:val="00FB4E5F"/>
    <w:rsid w:val="00FB4FD1"/>
    <w:rsid w:val="00FB50E8"/>
    <w:rsid w:val="00FB5678"/>
    <w:rsid w:val="00FB5927"/>
    <w:rsid w:val="00FB6D30"/>
    <w:rsid w:val="00FB716C"/>
    <w:rsid w:val="00FB72CE"/>
    <w:rsid w:val="00FB76C8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86B"/>
    <w:rsid w:val="00FC2C8F"/>
    <w:rsid w:val="00FC444C"/>
    <w:rsid w:val="00FC4743"/>
    <w:rsid w:val="00FC508D"/>
    <w:rsid w:val="00FC5439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410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532"/>
    <w:rsid w:val="00FF2D73"/>
    <w:rsid w:val="00FF3809"/>
    <w:rsid w:val="00FF3B4E"/>
    <w:rsid w:val="00FF3D76"/>
    <w:rsid w:val="00FF3DF1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25690A"/>
    <w:rsid w:val="0147FC47"/>
    <w:rsid w:val="01969431"/>
    <w:rsid w:val="01A34F43"/>
    <w:rsid w:val="01ABD05E"/>
    <w:rsid w:val="01B018FC"/>
    <w:rsid w:val="01B5B4EB"/>
    <w:rsid w:val="01CDDA03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6B06A1"/>
    <w:rsid w:val="04725026"/>
    <w:rsid w:val="047C1485"/>
    <w:rsid w:val="047C1757"/>
    <w:rsid w:val="0498AEF2"/>
    <w:rsid w:val="04A303B8"/>
    <w:rsid w:val="04A503E7"/>
    <w:rsid w:val="04D30849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509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9EBFED"/>
    <w:rsid w:val="08E86ACE"/>
    <w:rsid w:val="0916F709"/>
    <w:rsid w:val="092A39DF"/>
    <w:rsid w:val="092CABDC"/>
    <w:rsid w:val="092E13D0"/>
    <w:rsid w:val="0936AD65"/>
    <w:rsid w:val="09452E21"/>
    <w:rsid w:val="0960C7B5"/>
    <w:rsid w:val="097E4EE6"/>
    <w:rsid w:val="0985A757"/>
    <w:rsid w:val="0986CE37"/>
    <w:rsid w:val="099B9F7B"/>
    <w:rsid w:val="09B0F68A"/>
    <w:rsid w:val="09B5B986"/>
    <w:rsid w:val="09DB47E5"/>
    <w:rsid w:val="09E01E79"/>
    <w:rsid w:val="09FCA8CF"/>
    <w:rsid w:val="0A13727E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AFCFEE"/>
    <w:rsid w:val="0BB4A918"/>
    <w:rsid w:val="0BD6EE53"/>
    <w:rsid w:val="0C149AC7"/>
    <w:rsid w:val="0C4D22CE"/>
    <w:rsid w:val="0C78E092"/>
    <w:rsid w:val="0C82655C"/>
    <w:rsid w:val="0C849AD4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C7BA2F"/>
    <w:rsid w:val="0DEC1188"/>
    <w:rsid w:val="0E2BDE86"/>
    <w:rsid w:val="0E6965E2"/>
    <w:rsid w:val="0E76EB1B"/>
    <w:rsid w:val="0E78B532"/>
    <w:rsid w:val="0E892AA9"/>
    <w:rsid w:val="0ECA8B15"/>
    <w:rsid w:val="0ED38313"/>
    <w:rsid w:val="0ED6B1C5"/>
    <w:rsid w:val="0EE433CC"/>
    <w:rsid w:val="0EE77C3E"/>
    <w:rsid w:val="0EE9F4E1"/>
    <w:rsid w:val="0F0E2A6E"/>
    <w:rsid w:val="0F0ED75B"/>
    <w:rsid w:val="0F16832E"/>
    <w:rsid w:val="0F24BC48"/>
    <w:rsid w:val="0F2C6B8B"/>
    <w:rsid w:val="0F2ECBE1"/>
    <w:rsid w:val="0F5D128A"/>
    <w:rsid w:val="0F89640C"/>
    <w:rsid w:val="0F8C92FC"/>
    <w:rsid w:val="1012BB7C"/>
    <w:rsid w:val="1020D4B2"/>
    <w:rsid w:val="102D590B"/>
    <w:rsid w:val="10583541"/>
    <w:rsid w:val="105C5C06"/>
    <w:rsid w:val="10745AE6"/>
    <w:rsid w:val="108BDFC9"/>
    <w:rsid w:val="10C27F2B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A65C5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3DD017A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37C375"/>
    <w:rsid w:val="1558AA78"/>
    <w:rsid w:val="156F16C3"/>
    <w:rsid w:val="1581079E"/>
    <w:rsid w:val="15B38FE3"/>
    <w:rsid w:val="15ECC31D"/>
    <w:rsid w:val="15F63E1D"/>
    <w:rsid w:val="1612F2AC"/>
    <w:rsid w:val="16169413"/>
    <w:rsid w:val="162D7008"/>
    <w:rsid w:val="163FC873"/>
    <w:rsid w:val="164505A5"/>
    <w:rsid w:val="16663356"/>
    <w:rsid w:val="167BE144"/>
    <w:rsid w:val="1694A045"/>
    <w:rsid w:val="16C25996"/>
    <w:rsid w:val="16E277BF"/>
    <w:rsid w:val="16EF00FC"/>
    <w:rsid w:val="172334F2"/>
    <w:rsid w:val="1752E9E7"/>
    <w:rsid w:val="177128EE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C0A87B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81FC72"/>
    <w:rsid w:val="1EA4A425"/>
    <w:rsid w:val="1EE570AC"/>
    <w:rsid w:val="1F066B72"/>
    <w:rsid w:val="1F132272"/>
    <w:rsid w:val="1F29596E"/>
    <w:rsid w:val="1F48C417"/>
    <w:rsid w:val="1F75260D"/>
    <w:rsid w:val="1F759780"/>
    <w:rsid w:val="1F88E20F"/>
    <w:rsid w:val="1FDDBD46"/>
    <w:rsid w:val="20162279"/>
    <w:rsid w:val="2063D0A9"/>
    <w:rsid w:val="2064E6AA"/>
    <w:rsid w:val="20694B1D"/>
    <w:rsid w:val="20A7CECA"/>
    <w:rsid w:val="20AAF927"/>
    <w:rsid w:val="20C19F76"/>
    <w:rsid w:val="20D7A5D9"/>
    <w:rsid w:val="2110A307"/>
    <w:rsid w:val="212E78D7"/>
    <w:rsid w:val="21574709"/>
    <w:rsid w:val="21822BC9"/>
    <w:rsid w:val="21AB28C6"/>
    <w:rsid w:val="21DC44E7"/>
    <w:rsid w:val="220E8A3C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BDEBCD"/>
    <w:rsid w:val="23C9BDAA"/>
    <w:rsid w:val="23CEE242"/>
    <w:rsid w:val="2410DC09"/>
    <w:rsid w:val="245D2142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6835E9"/>
    <w:rsid w:val="25B7E5B9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8EC266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23ECB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C8BD57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C6C34B"/>
    <w:rsid w:val="2EF75E27"/>
    <w:rsid w:val="2F0B1104"/>
    <w:rsid w:val="2F26F68D"/>
    <w:rsid w:val="2F5C2555"/>
    <w:rsid w:val="2F70FB95"/>
    <w:rsid w:val="2F7912B2"/>
    <w:rsid w:val="2F8FC31E"/>
    <w:rsid w:val="2F951ED9"/>
    <w:rsid w:val="2FCAF699"/>
    <w:rsid w:val="302BF457"/>
    <w:rsid w:val="3089370C"/>
    <w:rsid w:val="30925472"/>
    <w:rsid w:val="309C8F33"/>
    <w:rsid w:val="30C63826"/>
    <w:rsid w:val="30CCFA81"/>
    <w:rsid w:val="30E751B9"/>
    <w:rsid w:val="30EFAA9C"/>
    <w:rsid w:val="312F141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5CE6FC"/>
    <w:rsid w:val="32900B72"/>
    <w:rsid w:val="329720B1"/>
    <w:rsid w:val="32AD4A02"/>
    <w:rsid w:val="32BBF1C3"/>
    <w:rsid w:val="32D5D7D5"/>
    <w:rsid w:val="33168562"/>
    <w:rsid w:val="3319DD7A"/>
    <w:rsid w:val="3331BE97"/>
    <w:rsid w:val="3332B92C"/>
    <w:rsid w:val="33417776"/>
    <w:rsid w:val="3348F482"/>
    <w:rsid w:val="33984561"/>
    <w:rsid w:val="33B7FE35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53CE96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6F28AA"/>
    <w:rsid w:val="3672A279"/>
    <w:rsid w:val="36B424D6"/>
    <w:rsid w:val="36B762FB"/>
    <w:rsid w:val="36D84BA8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0AF90B"/>
    <w:rsid w:val="382CD6D6"/>
    <w:rsid w:val="38426F34"/>
    <w:rsid w:val="3897C40C"/>
    <w:rsid w:val="389C71C9"/>
    <w:rsid w:val="38A30153"/>
    <w:rsid w:val="38BE1A00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3C48E"/>
    <w:rsid w:val="3B044132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A43F4B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5BED28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EF3E3C3"/>
    <w:rsid w:val="3F1F79A1"/>
    <w:rsid w:val="3F509098"/>
    <w:rsid w:val="3F52A2B6"/>
    <w:rsid w:val="3F558428"/>
    <w:rsid w:val="3F797041"/>
    <w:rsid w:val="3F8EB66A"/>
    <w:rsid w:val="3FB80234"/>
    <w:rsid w:val="403E01A9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D1652E"/>
    <w:rsid w:val="41F53E72"/>
    <w:rsid w:val="4204825B"/>
    <w:rsid w:val="42220D9A"/>
    <w:rsid w:val="42526EFA"/>
    <w:rsid w:val="42588179"/>
    <w:rsid w:val="42B11865"/>
    <w:rsid w:val="42B89980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1C5A2C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5BB2A5"/>
    <w:rsid w:val="467B4687"/>
    <w:rsid w:val="4698B1E8"/>
    <w:rsid w:val="469FDF4E"/>
    <w:rsid w:val="46ADBB59"/>
    <w:rsid w:val="4701E80E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D768A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032510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57670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3D8CCF"/>
    <w:rsid w:val="4D6FB441"/>
    <w:rsid w:val="4D90E093"/>
    <w:rsid w:val="4DFB48E4"/>
    <w:rsid w:val="4E07CD2C"/>
    <w:rsid w:val="4E0B0CAC"/>
    <w:rsid w:val="4E147309"/>
    <w:rsid w:val="4E31B13A"/>
    <w:rsid w:val="4E330956"/>
    <w:rsid w:val="4E43FC07"/>
    <w:rsid w:val="4E463F27"/>
    <w:rsid w:val="4E5326D6"/>
    <w:rsid w:val="4E65842A"/>
    <w:rsid w:val="4E6F74FE"/>
    <w:rsid w:val="4E92E2A9"/>
    <w:rsid w:val="4ECAEAB4"/>
    <w:rsid w:val="4EE93E17"/>
    <w:rsid w:val="4F179B84"/>
    <w:rsid w:val="4F63B275"/>
    <w:rsid w:val="4F6C8701"/>
    <w:rsid w:val="4F725A06"/>
    <w:rsid w:val="4F8032D6"/>
    <w:rsid w:val="4F94AF5C"/>
    <w:rsid w:val="4FA1C7A5"/>
    <w:rsid w:val="4FB72F30"/>
    <w:rsid w:val="4FC9393C"/>
    <w:rsid w:val="4FCD60A1"/>
    <w:rsid w:val="5003C46C"/>
    <w:rsid w:val="500F2153"/>
    <w:rsid w:val="502E55A7"/>
    <w:rsid w:val="5065493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6627BC"/>
    <w:rsid w:val="51D6314E"/>
    <w:rsid w:val="51F84773"/>
    <w:rsid w:val="520CAF96"/>
    <w:rsid w:val="523015BF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C7F8DF"/>
    <w:rsid w:val="53C965D6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4EE6506"/>
    <w:rsid w:val="55326C4D"/>
    <w:rsid w:val="55405CEB"/>
    <w:rsid w:val="5560E4A4"/>
    <w:rsid w:val="55D74DDB"/>
    <w:rsid w:val="55EEDB7E"/>
    <w:rsid w:val="56151E55"/>
    <w:rsid w:val="561A2A61"/>
    <w:rsid w:val="5684A529"/>
    <w:rsid w:val="56CD5F6E"/>
    <w:rsid w:val="56D918E7"/>
    <w:rsid w:val="5745D43B"/>
    <w:rsid w:val="574677FB"/>
    <w:rsid w:val="5760F2EF"/>
    <w:rsid w:val="57743F27"/>
    <w:rsid w:val="57978A58"/>
    <w:rsid w:val="57A051FC"/>
    <w:rsid w:val="57AA058B"/>
    <w:rsid w:val="57D04D4E"/>
    <w:rsid w:val="57D0C9A1"/>
    <w:rsid w:val="57D6C5E8"/>
    <w:rsid w:val="585C14E9"/>
    <w:rsid w:val="58623F63"/>
    <w:rsid w:val="58658EF1"/>
    <w:rsid w:val="58C916E6"/>
    <w:rsid w:val="58EE95CA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B17918"/>
    <w:rsid w:val="59DF1545"/>
    <w:rsid w:val="59FA56C8"/>
    <w:rsid w:val="59FB94BD"/>
    <w:rsid w:val="5A0A11F7"/>
    <w:rsid w:val="5A27D370"/>
    <w:rsid w:val="5A39B1EC"/>
    <w:rsid w:val="5A40811C"/>
    <w:rsid w:val="5ADB083A"/>
    <w:rsid w:val="5B129614"/>
    <w:rsid w:val="5B158E6B"/>
    <w:rsid w:val="5BAA7B74"/>
    <w:rsid w:val="5C0DB491"/>
    <w:rsid w:val="5C144B92"/>
    <w:rsid w:val="5C81B760"/>
    <w:rsid w:val="5CB04D94"/>
    <w:rsid w:val="5CB4CC05"/>
    <w:rsid w:val="5CE931B3"/>
    <w:rsid w:val="5D43F3EF"/>
    <w:rsid w:val="5D5F7432"/>
    <w:rsid w:val="5D60C4DB"/>
    <w:rsid w:val="5D658E2B"/>
    <w:rsid w:val="5D7ADE8B"/>
    <w:rsid w:val="5D8A677E"/>
    <w:rsid w:val="5D9D4A8C"/>
    <w:rsid w:val="5DC3E8DD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637DF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6E86B8"/>
    <w:rsid w:val="60716775"/>
    <w:rsid w:val="609714F4"/>
    <w:rsid w:val="60A756D6"/>
    <w:rsid w:val="60AA28DB"/>
    <w:rsid w:val="60AE471B"/>
    <w:rsid w:val="60CDF5C3"/>
    <w:rsid w:val="60D31FF9"/>
    <w:rsid w:val="611D70C8"/>
    <w:rsid w:val="6133BAA8"/>
    <w:rsid w:val="615ACBEA"/>
    <w:rsid w:val="6160FF0E"/>
    <w:rsid w:val="6164776A"/>
    <w:rsid w:val="61C182AD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AB6599"/>
    <w:rsid w:val="63BAFB49"/>
    <w:rsid w:val="63DC4812"/>
    <w:rsid w:val="63F1F6C1"/>
    <w:rsid w:val="640CD77E"/>
    <w:rsid w:val="641A7C7B"/>
    <w:rsid w:val="6430001E"/>
    <w:rsid w:val="64925C09"/>
    <w:rsid w:val="64B3B5C0"/>
    <w:rsid w:val="64E1C53B"/>
    <w:rsid w:val="650316B7"/>
    <w:rsid w:val="65168958"/>
    <w:rsid w:val="65235EE3"/>
    <w:rsid w:val="6533A707"/>
    <w:rsid w:val="65A10255"/>
    <w:rsid w:val="65D48ABD"/>
    <w:rsid w:val="65E2F872"/>
    <w:rsid w:val="6603F8BA"/>
    <w:rsid w:val="6614A4EB"/>
    <w:rsid w:val="661785A8"/>
    <w:rsid w:val="6634B82F"/>
    <w:rsid w:val="66458894"/>
    <w:rsid w:val="664E9ECF"/>
    <w:rsid w:val="66559302"/>
    <w:rsid w:val="66C4E53F"/>
    <w:rsid w:val="66C89A43"/>
    <w:rsid w:val="66DAC85C"/>
    <w:rsid w:val="66EE76A2"/>
    <w:rsid w:val="66FEF38A"/>
    <w:rsid w:val="67182167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4C3460"/>
    <w:rsid w:val="69913DA5"/>
    <w:rsid w:val="69A091DD"/>
    <w:rsid w:val="69BDBE67"/>
    <w:rsid w:val="69BDEB30"/>
    <w:rsid w:val="69CBC8CA"/>
    <w:rsid w:val="69E50AFD"/>
    <w:rsid w:val="69EDF25A"/>
    <w:rsid w:val="69EF1B78"/>
    <w:rsid w:val="6A0442BD"/>
    <w:rsid w:val="6A5331E6"/>
    <w:rsid w:val="6A613845"/>
    <w:rsid w:val="6A683D9B"/>
    <w:rsid w:val="6A79F708"/>
    <w:rsid w:val="6AACCB38"/>
    <w:rsid w:val="6B198D26"/>
    <w:rsid w:val="6B4540D2"/>
    <w:rsid w:val="6B6267C6"/>
    <w:rsid w:val="6BC585B0"/>
    <w:rsid w:val="6BD264AD"/>
    <w:rsid w:val="6BD3905E"/>
    <w:rsid w:val="6CB1B7C6"/>
    <w:rsid w:val="6CC30AF1"/>
    <w:rsid w:val="6CD24D8A"/>
    <w:rsid w:val="6CE7FA54"/>
    <w:rsid w:val="6D0242CB"/>
    <w:rsid w:val="6D099593"/>
    <w:rsid w:val="6D104DAB"/>
    <w:rsid w:val="6D111D5B"/>
    <w:rsid w:val="6D3EF6FE"/>
    <w:rsid w:val="6D466D6D"/>
    <w:rsid w:val="6D48B532"/>
    <w:rsid w:val="6DE51041"/>
    <w:rsid w:val="6DEFD69E"/>
    <w:rsid w:val="6DF91286"/>
    <w:rsid w:val="6DFA8A6C"/>
    <w:rsid w:val="6E503292"/>
    <w:rsid w:val="6E63EE94"/>
    <w:rsid w:val="6E6BFD4D"/>
    <w:rsid w:val="6E6C5759"/>
    <w:rsid w:val="6E91D54D"/>
    <w:rsid w:val="6E9336B2"/>
    <w:rsid w:val="6ED9B960"/>
    <w:rsid w:val="6EF1B455"/>
    <w:rsid w:val="6EFE13B9"/>
    <w:rsid w:val="6F4E8044"/>
    <w:rsid w:val="6F99AB60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153B0C"/>
    <w:rsid w:val="722F831C"/>
    <w:rsid w:val="7255A604"/>
    <w:rsid w:val="72C64DBF"/>
    <w:rsid w:val="731CD9A1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594928"/>
    <w:rsid w:val="756E139A"/>
    <w:rsid w:val="757846CC"/>
    <w:rsid w:val="7583B1E1"/>
    <w:rsid w:val="75A343E1"/>
    <w:rsid w:val="75AACD32"/>
    <w:rsid w:val="75B1D35F"/>
    <w:rsid w:val="75B568FF"/>
    <w:rsid w:val="75D6F9C9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A0EE6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34DB0E"/>
    <w:rsid w:val="786A1545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88C6BC"/>
    <w:rsid w:val="7A946FE1"/>
    <w:rsid w:val="7ACF4288"/>
    <w:rsid w:val="7AD9523A"/>
    <w:rsid w:val="7AF7D917"/>
    <w:rsid w:val="7B18C86A"/>
    <w:rsid w:val="7B588F0E"/>
    <w:rsid w:val="7B597360"/>
    <w:rsid w:val="7B5E23E4"/>
    <w:rsid w:val="7B77D97B"/>
    <w:rsid w:val="7B7A4310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505F43"/>
    <w:rsid w:val="7C78326B"/>
    <w:rsid w:val="7C932168"/>
    <w:rsid w:val="7CAB2944"/>
    <w:rsid w:val="7CB0DEDE"/>
    <w:rsid w:val="7D010239"/>
    <w:rsid w:val="7D0B92D2"/>
    <w:rsid w:val="7D11BAA1"/>
    <w:rsid w:val="7D1AD79A"/>
    <w:rsid w:val="7D21871D"/>
    <w:rsid w:val="7D338E82"/>
    <w:rsid w:val="7D6A70E1"/>
    <w:rsid w:val="7D6E4537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1DBF45"/>
    <w:rsid w:val="7F2C81A5"/>
    <w:rsid w:val="7F2F68AE"/>
    <w:rsid w:val="7F2FEA7B"/>
    <w:rsid w:val="7F72AB54"/>
    <w:rsid w:val="7F857B2F"/>
    <w:rsid w:val="7F8BA86A"/>
    <w:rsid w:val="7F903CBA"/>
    <w:rsid w:val="7F9510B8"/>
    <w:rsid w:val="7FBFCB28"/>
    <w:rsid w:val="7FD3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DF54B8EE-60C4-4C1C-BCC0-51B48EDE2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DefaultParagraphFon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516</Words>
  <Characters>2945</Characters>
  <Application>Microsoft Office Word</Application>
  <DocSecurity>4</DocSecurity>
  <Lines>24</Lines>
  <Paragraphs>6</Paragraphs>
  <ScaleCrop>false</ScaleCrop>
  <Company>Austevoll kommune</Company>
  <LinksUpToDate>false</LinksUpToDate>
  <CharactersWithSpaces>3455</CharactersWithSpaces>
  <SharedDoc>false</SharedDoc>
  <HLinks>
    <vt:vector size="12" baseType="variant"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Heidi Vinnes Steingildra</cp:lastModifiedBy>
  <cp:revision>163</cp:revision>
  <cp:lastPrinted>2024-02-18T17:32:00Z</cp:lastPrinted>
  <dcterms:created xsi:type="dcterms:W3CDTF">2024-04-04T18:54:00Z</dcterms:created>
  <dcterms:modified xsi:type="dcterms:W3CDTF">2024-04-2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